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835C3" w14:textId="77777777" w:rsidR="00087364" w:rsidRPr="009871D3" w:rsidRDefault="00FD74F8" w:rsidP="009871D3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A9433A">
        <w:rPr>
          <w:rFonts w:ascii="Cambria" w:hAnsi="Cambria"/>
          <w:b/>
          <w:sz w:val="28"/>
          <w:szCs w:val="28"/>
          <w:lang w:val="en-GB"/>
        </w:rPr>
        <w:t xml:space="preserve">ISN </w:t>
      </w:r>
      <w:r w:rsidR="00CA085E">
        <w:rPr>
          <w:rFonts w:ascii="Cambria" w:hAnsi="Cambria"/>
          <w:b/>
          <w:sz w:val="28"/>
          <w:szCs w:val="28"/>
          <w:lang w:val="en-GB"/>
        </w:rPr>
        <w:t>Career Development</w:t>
      </w:r>
      <w:r w:rsidRPr="00A9433A">
        <w:rPr>
          <w:rFonts w:ascii="Cambria" w:hAnsi="Cambria"/>
          <w:b/>
          <w:sz w:val="28"/>
          <w:szCs w:val="28"/>
          <w:lang w:val="en-GB"/>
        </w:rPr>
        <w:t xml:space="preserve"> </w:t>
      </w:r>
      <w:r w:rsidR="00CA085E">
        <w:rPr>
          <w:rFonts w:ascii="Cambria" w:hAnsi="Cambria"/>
          <w:b/>
          <w:sz w:val="28"/>
          <w:szCs w:val="28"/>
          <w:lang w:val="en-GB"/>
        </w:rPr>
        <w:t>Grant</w:t>
      </w:r>
      <w:r w:rsidRPr="00A9433A">
        <w:rPr>
          <w:rFonts w:ascii="Cambria" w:hAnsi="Cambria"/>
          <w:b/>
          <w:sz w:val="28"/>
          <w:szCs w:val="28"/>
          <w:lang w:val="en-GB"/>
        </w:rPr>
        <w:t xml:space="preserve"> (</w:t>
      </w:r>
      <w:r w:rsidR="00CA085E">
        <w:rPr>
          <w:rFonts w:ascii="Cambria" w:hAnsi="Cambria"/>
          <w:b/>
          <w:sz w:val="28"/>
          <w:szCs w:val="28"/>
          <w:lang w:val="en-GB"/>
        </w:rPr>
        <w:t>CDG</w:t>
      </w:r>
      <w:r w:rsidRPr="00A9433A">
        <w:rPr>
          <w:rFonts w:ascii="Cambria" w:hAnsi="Cambria"/>
          <w:b/>
          <w:sz w:val="28"/>
          <w:szCs w:val="28"/>
          <w:lang w:val="en-GB"/>
        </w:rPr>
        <w:t>)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 xml:space="preserve"> Application Form</w:t>
      </w:r>
    </w:p>
    <w:p w14:paraId="00A36DFC" w14:textId="77777777" w:rsidR="009871D3" w:rsidRDefault="009871D3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18BEFEA4" w14:textId="7AA499BC" w:rsidR="00087364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 w:themeColor="text1"/>
          <w:sz w:val="20"/>
          <w:lang w:val="en-US" w:eastAsia="en-US"/>
        </w:rPr>
      </w:pPr>
      <w:r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Deadline: </w:t>
      </w:r>
      <w:r w:rsidR="00626814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>October</w:t>
      </w:r>
      <w:r w:rsidRPr="00FB7B11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 xml:space="preserve"> </w:t>
      </w:r>
      <w:r w:rsidR="00626814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>31</w:t>
      </w:r>
      <w:r w:rsidRPr="00FB7B11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 xml:space="preserve">, </w:t>
      </w:r>
      <w:r w:rsidR="00225DDB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>2024</w:t>
      </w:r>
    </w:p>
    <w:p w14:paraId="723BA5DB" w14:textId="77777777" w:rsidR="009871D3" w:rsidRPr="00FB7B11" w:rsidRDefault="009871D3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7556A473" w14:textId="77777777" w:rsidR="00692E20" w:rsidRPr="00FB7B11" w:rsidRDefault="00DB653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color w:val="7F7F7F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General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 applicant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 i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: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2126"/>
        <w:gridCol w:w="850"/>
        <w:gridCol w:w="2127"/>
        <w:gridCol w:w="992"/>
      </w:tblGrid>
      <w:tr w:rsidR="00626814" w:rsidRPr="00FB7B11" w14:paraId="2BCA1A8A" w14:textId="77777777" w:rsidTr="00485F48">
        <w:tc>
          <w:tcPr>
            <w:tcW w:w="2127" w:type="dxa"/>
            <w:shd w:val="clear" w:color="auto" w:fill="EDEDED" w:themeFill="accent3" w:themeFillTint="33"/>
          </w:tcPr>
          <w:p w14:paraId="17EFC8F0" w14:textId="77777777" w:rsidR="00626814" w:rsidRPr="002D06D7" w:rsidRDefault="0062681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ISN member</w:t>
            </w:r>
          </w:p>
        </w:tc>
        <w:tc>
          <w:tcPr>
            <w:tcW w:w="2126" w:type="dxa"/>
          </w:tcPr>
          <w:p w14:paraId="64FC6E16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Postdoc member</w:t>
            </w:r>
          </w:p>
        </w:tc>
        <w:tc>
          <w:tcPr>
            <w:tcW w:w="850" w:type="dxa"/>
          </w:tcPr>
          <w:p w14:paraId="43182619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107A5A56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Full member</w:t>
            </w:r>
          </w:p>
        </w:tc>
        <w:tc>
          <w:tcPr>
            <w:tcW w:w="992" w:type="dxa"/>
          </w:tcPr>
          <w:p w14:paraId="40E85322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485F48" w:rsidRPr="00FB7B11" w14:paraId="5F8EA535" w14:textId="77777777" w:rsidTr="00485F48">
        <w:tc>
          <w:tcPr>
            <w:tcW w:w="5103" w:type="dxa"/>
            <w:gridSpan w:val="3"/>
            <w:shd w:val="clear" w:color="auto" w:fill="EDEDED" w:themeFill="accent3" w:themeFillTint="33"/>
          </w:tcPr>
          <w:p w14:paraId="0368FC26" w14:textId="77777777" w:rsidR="00485F48" w:rsidRPr="002D06D7" w:rsidRDefault="00485F48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 xml:space="preserve">Continuous ISN active membership since </w:t>
            </w:r>
            <w:r w:rsidRPr="00485F48">
              <w:rPr>
                <w:rFonts w:ascii="Cambria" w:hAnsi="Cambria"/>
                <w:sz w:val="20"/>
                <w:lang w:val="en-GB"/>
              </w:rPr>
              <w:t>(MM/YYYY)</w:t>
            </w:r>
            <w:r w:rsidRPr="00485F48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119" w:type="dxa"/>
            <w:gridSpan w:val="2"/>
          </w:tcPr>
          <w:p w14:paraId="6D9DF360" w14:textId="77777777" w:rsidR="00485F48" w:rsidRPr="00FB7B11" w:rsidRDefault="00485F48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4D7EA4BE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7E64BB7D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  <w:gridSpan w:val="4"/>
          </w:tcPr>
          <w:p w14:paraId="7979B76C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CBCAA4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0E82E644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ame </w:t>
            </w:r>
          </w:p>
        </w:tc>
        <w:tc>
          <w:tcPr>
            <w:tcW w:w="6095" w:type="dxa"/>
            <w:gridSpan w:val="4"/>
          </w:tcPr>
          <w:p w14:paraId="4EC87EFE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3219E46D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6CDCE44B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Middle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712EF92B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35A8F920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65D028A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Fir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593732E9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115340D1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E6A0A5B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  <w:gridSpan w:val="4"/>
          </w:tcPr>
          <w:p w14:paraId="351C14B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FB7B11" w14:paraId="56E4EA84" w14:textId="77777777" w:rsidTr="00626814">
        <w:tc>
          <w:tcPr>
            <w:tcW w:w="8222" w:type="dxa"/>
            <w:gridSpan w:val="5"/>
            <w:shd w:val="clear" w:color="auto" w:fill="EDEDED" w:themeFill="accent3" w:themeFillTint="33"/>
          </w:tcPr>
          <w:p w14:paraId="41EA5C54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FB7B11" w14:paraId="2724D7B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705A84A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  <w:gridSpan w:val="4"/>
          </w:tcPr>
          <w:p w14:paraId="1F15ECA9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8CF5A52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4B73D2BB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  <w:gridSpan w:val="4"/>
          </w:tcPr>
          <w:p w14:paraId="35682E92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725CAD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45C90056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  <w:gridSpan w:val="4"/>
          </w:tcPr>
          <w:p w14:paraId="4B1EC98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43EEA70B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7FE32D35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  <w:gridSpan w:val="4"/>
          </w:tcPr>
          <w:p w14:paraId="494A56BF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1D6673F0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358B19AD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ate of Birth</w:t>
            </w:r>
          </w:p>
        </w:tc>
        <w:tc>
          <w:tcPr>
            <w:tcW w:w="6095" w:type="dxa"/>
            <w:gridSpan w:val="4"/>
          </w:tcPr>
          <w:p w14:paraId="3464E308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801BB" w:rsidRPr="00FB7B11" w14:paraId="52A1EBB2" w14:textId="77777777" w:rsidTr="008F0DDF">
        <w:tc>
          <w:tcPr>
            <w:tcW w:w="2127" w:type="dxa"/>
            <w:shd w:val="clear" w:color="auto" w:fill="EDEDED" w:themeFill="accent3" w:themeFillTint="33"/>
          </w:tcPr>
          <w:p w14:paraId="7E7A8358" w14:textId="77777777" w:rsidR="008801BB" w:rsidRPr="002D06D7" w:rsidRDefault="008801BB" w:rsidP="002D06D7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Gender</w:t>
            </w:r>
          </w:p>
        </w:tc>
        <w:tc>
          <w:tcPr>
            <w:tcW w:w="6095" w:type="dxa"/>
            <w:gridSpan w:val="4"/>
          </w:tcPr>
          <w:p w14:paraId="3D0DB9E9" w14:textId="77777777" w:rsidR="008801BB" w:rsidRPr="00FB7B11" w:rsidRDefault="008801BB" w:rsidP="00A2779B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</w:p>
        </w:tc>
      </w:tr>
      <w:tr w:rsidR="00AB77D9" w:rsidRPr="00FB7B11" w14:paraId="109A55B7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8DBF384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Nationality</w:t>
            </w:r>
          </w:p>
        </w:tc>
        <w:tc>
          <w:tcPr>
            <w:tcW w:w="6095" w:type="dxa"/>
            <w:gridSpan w:val="4"/>
          </w:tcPr>
          <w:p w14:paraId="1919DF5B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0BD7150A" w14:textId="77777777" w:rsidR="00692E20" w:rsidRPr="00FB7B11" w:rsidRDefault="00692E20" w:rsidP="00DB6539">
      <w:pPr>
        <w:rPr>
          <w:rFonts w:ascii="Cambria" w:hAnsi="Cambria"/>
          <w:b/>
          <w:szCs w:val="24"/>
          <w:lang w:val="en-GB"/>
        </w:rPr>
      </w:pPr>
    </w:p>
    <w:p w14:paraId="554EE604" w14:textId="77777777" w:rsidR="00AB77D9" w:rsidRPr="00FB7B11" w:rsidRDefault="00AB77D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Career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  <w:r w:rsidRPr="00FB7B11">
        <w:rPr>
          <w:rFonts w:ascii="Cambria" w:hAnsi="Cambria"/>
          <w:b/>
          <w:sz w:val="22"/>
          <w:szCs w:val="22"/>
          <w:lang w:val="en-GB"/>
        </w:rPr>
        <w:t>i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>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3047"/>
        <w:gridCol w:w="3048"/>
      </w:tblGrid>
      <w:tr w:rsidR="00F82754" w:rsidRPr="00FB7B11" w14:paraId="43F29EBA" w14:textId="77777777" w:rsidTr="00D96658">
        <w:tc>
          <w:tcPr>
            <w:tcW w:w="8222" w:type="dxa"/>
            <w:gridSpan w:val="3"/>
            <w:shd w:val="clear" w:color="auto" w:fill="EDEDED" w:themeFill="accent3" w:themeFillTint="33"/>
          </w:tcPr>
          <w:p w14:paraId="4EDB08EF" w14:textId="77777777" w:rsidR="00F82754" w:rsidRPr="002D06D7" w:rsidRDefault="00F82754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Doctoral degree </w:t>
            </w:r>
            <w:r w:rsidR="005C1CB0">
              <w:rPr>
                <w:rFonts w:ascii="Cambria" w:hAnsi="Cambria"/>
                <w:b/>
                <w:sz w:val="20"/>
                <w:lang w:val="en-GB"/>
              </w:rPr>
              <w:t>o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btaine</w:t>
            </w:r>
            <w:r w:rsidR="00626814" w:rsidRPr="00626814">
              <w:rPr>
                <w:rFonts w:ascii="Cambria" w:hAnsi="Cambria"/>
                <w:b/>
                <w:sz w:val="20"/>
                <w:lang w:val="en-GB"/>
              </w:rPr>
              <w:t>d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B77D9" w:rsidRPr="00FB7B11" w14:paraId="199B5992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4DC0209C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gree</w:t>
            </w:r>
          </w:p>
        </w:tc>
        <w:tc>
          <w:tcPr>
            <w:tcW w:w="6095" w:type="dxa"/>
            <w:gridSpan w:val="2"/>
          </w:tcPr>
          <w:p w14:paraId="5EAFCEBF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780C53C9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77C7E3E4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University</w:t>
            </w:r>
          </w:p>
        </w:tc>
        <w:tc>
          <w:tcPr>
            <w:tcW w:w="6095" w:type="dxa"/>
            <w:gridSpan w:val="2"/>
          </w:tcPr>
          <w:p w14:paraId="4A7EA853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1A008A2C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0BF74BD8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Year</w:t>
            </w:r>
          </w:p>
        </w:tc>
        <w:tc>
          <w:tcPr>
            <w:tcW w:w="6095" w:type="dxa"/>
            <w:gridSpan w:val="2"/>
          </w:tcPr>
          <w:p w14:paraId="292560D5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15CD4B51" w14:textId="77777777" w:rsidTr="009D58D0">
        <w:tc>
          <w:tcPr>
            <w:tcW w:w="8222" w:type="dxa"/>
            <w:gridSpan w:val="3"/>
            <w:shd w:val="clear" w:color="auto" w:fill="EDEDED" w:themeFill="accent3" w:themeFillTint="33"/>
          </w:tcPr>
          <w:p w14:paraId="21C175B4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ostgraduate qualifications:</w:t>
            </w:r>
          </w:p>
        </w:tc>
      </w:tr>
      <w:tr w:rsidR="002D06D7" w:rsidRPr="00FB7B11" w14:paraId="21FB72B3" w14:textId="77777777" w:rsidTr="002D06D7">
        <w:tc>
          <w:tcPr>
            <w:tcW w:w="2127" w:type="dxa"/>
            <w:shd w:val="clear" w:color="auto" w:fill="EDEDED" w:themeFill="accent3" w:themeFillTint="33"/>
          </w:tcPr>
          <w:p w14:paraId="7FCF1C7E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proofErr w:type="gramStart"/>
            <w:r w:rsidRPr="002D06D7">
              <w:rPr>
                <w:rFonts w:ascii="Cambria" w:hAnsi="Cambria"/>
                <w:sz w:val="20"/>
                <w:lang w:val="en-GB"/>
              </w:rPr>
              <w:t xml:space="preserve">Date </w:t>
            </w:r>
            <w:r w:rsidR="00626814">
              <w:rPr>
                <w:rFonts w:ascii="Cambria" w:hAnsi="Cambria"/>
                <w:sz w:val="20"/>
                <w:lang w:val="en-GB"/>
              </w:rPr>
              <w:t xml:space="preserve"> (</w:t>
            </w:r>
            <w:proofErr w:type="gramEnd"/>
            <w:r w:rsidR="00626814">
              <w:rPr>
                <w:rFonts w:ascii="Cambria" w:hAnsi="Cambria"/>
                <w:sz w:val="20"/>
                <w:lang w:val="en-GB"/>
              </w:rPr>
              <w:t>from to)</w:t>
            </w:r>
          </w:p>
        </w:tc>
        <w:tc>
          <w:tcPr>
            <w:tcW w:w="3047" w:type="dxa"/>
            <w:shd w:val="clear" w:color="auto" w:fill="EDEDED" w:themeFill="accent3" w:themeFillTint="33"/>
          </w:tcPr>
          <w:p w14:paraId="47850536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>Subject</w:t>
            </w:r>
          </w:p>
        </w:tc>
        <w:tc>
          <w:tcPr>
            <w:tcW w:w="3048" w:type="dxa"/>
            <w:shd w:val="clear" w:color="auto" w:fill="EDEDED" w:themeFill="accent3" w:themeFillTint="33"/>
          </w:tcPr>
          <w:p w14:paraId="5525B0C6" w14:textId="77777777" w:rsidR="002D06D7" w:rsidRPr="00FB7B11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</w:tr>
      <w:tr w:rsidR="002D06D7" w:rsidRPr="00FB7B11" w14:paraId="0E5F3968" w14:textId="77777777" w:rsidTr="00BA6633">
        <w:tc>
          <w:tcPr>
            <w:tcW w:w="2127" w:type="dxa"/>
            <w:shd w:val="clear" w:color="auto" w:fill="auto"/>
          </w:tcPr>
          <w:p w14:paraId="466BFD8A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37EA8009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3A3E9823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5E2A3F9B" w14:textId="77777777" w:rsidTr="00483310">
        <w:tc>
          <w:tcPr>
            <w:tcW w:w="2127" w:type="dxa"/>
            <w:shd w:val="clear" w:color="auto" w:fill="auto"/>
          </w:tcPr>
          <w:p w14:paraId="7629F137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4217D227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26E5EFB8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15D70E61" w14:textId="77777777" w:rsidR="005C1CB0" w:rsidRDefault="005C1CB0" w:rsidP="001655A5">
      <w:pPr>
        <w:ind w:firstLine="360"/>
        <w:rPr>
          <w:rFonts w:ascii="Cambria" w:hAnsi="Cambria"/>
          <w:b/>
          <w:szCs w:val="24"/>
          <w:lang w:val="en-GB"/>
        </w:rPr>
      </w:pPr>
    </w:p>
    <w:p w14:paraId="764F5662" w14:textId="77777777" w:rsidR="005C1CB0" w:rsidRPr="00FB7B11" w:rsidRDefault="005C1CB0" w:rsidP="005C1CB0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Your current independent position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</w:tblGrid>
      <w:tr w:rsidR="005C1CB0" w:rsidRPr="00FB7B11" w14:paraId="00CC0AFC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5CB1E1D0" w14:textId="77777777" w:rsidR="005C1CB0" w:rsidRPr="002D06D7" w:rsidRDefault="005C1CB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osition</w:t>
            </w:r>
          </w:p>
        </w:tc>
        <w:tc>
          <w:tcPr>
            <w:tcW w:w="6095" w:type="dxa"/>
          </w:tcPr>
          <w:p w14:paraId="2F30DE47" w14:textId="77777777" w:rsidR="005C1CB0" w:rsidRPr="00FB7B11" w:rsidRDefault="005C1CB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1CB0" w:rsidRPr="00FB7B11" w14:paraId="0F73768F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2ECE1A13" w14:textId="77777777" w:rsidR="005C1CB0" w:rsidRPr="002D06D7" w:rsidRDefault="005C1CB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 xml:space="preserve">Since </w:t>
            </w:r>
            <w:r w:rsidRPr="005C1CB0">
              <w:rPr>
                <w:rFonts w:ascii="Cambria" w:hAnsi="Cambria"/>
                <w:sz w:val="20"/>
                <w:lang w:val="en-GB"/>
              </w:rPr>
              <w:t>(MM/YYYY)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33CB0B0B" w14:textId="77777777" w:rsidR="005C1CB0" w:rsidRPr="00FB7B11" w:rsidRDefault="005C1CB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7F0D18" w:rsidRPr="00FB7B11" w14:paraId="44774769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5B9807B4" w14:textId="77777777" w:rsidR="007F0D18" w:rsidRPr="002D06D7" w:rsidRDefault="007520B2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 xml:space="preserve">Name of your research group, website link </w:t>
            </w:r>
            <w:r w:rsidR="007F0D18"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726C6BFA" w14:textId="77777777" w:rsidR="007F0D18" w:rsidRPr="00FB7B11" w:rsidRDefault="007F0D18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871D3" w:rsidRPr="00FB7B11" w14:paraId="1387822E" w14:textId="77777777" w:rsidTr="00534A2E">
        <w:tc>
          <w:tcPr>
            <w:tcW w:w="2127" w:type="dxa"/>
            <w:shd w:val="clear" w:color="auto" w:fill="F2F2F2" w:themeFill="background1" w:themeFillShade="F2"/>
          </w:tcPr>
          <w:p w14:paraId="2EFB6F12" w14:textId="77777777" w:rsidR="009871D3" w:rsidRPr="002D06D7" w:rsidRDefault="009871D3" w:rsidP="00534A2E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Research topic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7EE0DCE7" w14:textId="77777777" w:rsidR="009871D3" w:rsidRPr="00FB7B11" w:rsidRDefault="009871D3" w:rsidP="00534A2E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871D3" w:rsidRPr="00FB7B11" w14:paraId="77F55A9A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5099E6B7" w14:textId="77777777" w:rsidR="009871D3" w:rsidRDefault="009871D3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Number of co-workers in the lab</w:t>
            </w:r>
          </w:p>
        </w:tc>
        <w:tc>
          <w:tcPr>
            <w:tcW w:w="6095" w:type="dxa"/>
          </w:tcPr>
          <w:p w14:paraId="3B34E9AD" w14:textId="77777777" w:rsidR="009871D3" w:rsidRPr="00FB7B11" w:rsidRDefault="009871D3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1AA1AE19" w14:textId="77777777" w:rsidR="00B100EF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Publications:</w:t>
      </w:r>
    </w:p>
    <w:tbl>
      <w:tblPr>
        <w:tblStyle w:val="TableGrid"/>
        <w:tblW w:w="8172" w:type="dxa"/>
        <w:tblInd w:w="-5" w:type="dxa"/>
        <w:tblLook w:val="04A0" w:firstRow="1" w:lastRow="0" w:firstColumn="1" w:lastColumn="0" w:noHBand="0" w:noVBand="1"/>
      </w:tblPr>
      <w:tblGrid>
        <w:gridCol w:w="851"/>
        <w:gridCol w:w="3969"/>
        <w:gridCol w:w="3352"/>
      </w:tblGrid>
      <w:tr w:rsidR="00626814" w:rsidRPr="00FB7B11" w14:paraId="11520D0A" w14:textId="77777777" w:rsidTr="00B719E5">
        <w:tc>
          <w:tcPr>
            <w:tcW w:w="4820" w:type="dxa"/>
            <w:gridSpan w:val="2"/>
            <w:shd w:val="clear" w:color="auto" w:fill="EDEDED" w:themeFill="accent3" w:themeFillTint="33"/>
          </w:tcPr>
          <w:p w14:paraId="47A0BB24" w14:textId="77777777" w:rsidR="00626814" w:rsidRPr="002D06D7" w:rsidRDefault="00626814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ORCID #</w:t>
            </w:r>
            <w:r w:rsidR="005A53F0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  <w:r w:rsidR="005A53F0" w:rsidRPr="005A53F0">
              <w:rPr>
                <w:rFonts w:ascii="Cambria" w:hAnsi="Cambria"/>
                <w:sz w:val="20"/>
                <w:lang w:val="en-GB"/>
              </w:rPr>
              <w:t>(if applicable)</w:t>
            </w:r>
          </w:p>
        </w:tc>
        <w:tc>
          <w:tcPr>
            <w:tcW w:w="3352" w:type="dxa"/>
          </w:tcPr>
          <w:p w14:paraId="7C38278B" w14:textId="77777777" w:rsidR="00626814" w:rsidRPr="00FB7B11" w:rsidRDefault="00626814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1A6A4015" w14:textId="77777777" w:rsidTr="002D06D7">
        <w:tc>
          <w:tcPr>
            <w:tcW w:w="4820" w:type="dxa"/>
            <w:gridSpan w:val="2"/>
            <w:shd w:val="clear" w:color="auto" w:fill="EDEDED" w:themeFill="accent3" w:themeFillTint="33"/>
          </w:tcPr>
          <w:p w14:paraId="13CAF0C2" w14:textId="77777777" w:rsidR="00B100EF" w:rsidRPr="002D06D7" w:rsidRDefault="00B100EF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Total number of peer-reviewed publications</w:t>
            </w:r>
          </w:p>
        </w:tc>
        <w:tc>
          <w:tcPr>
            <w:tcW w:w="3352" w:type="dxa"/>
          </w:tcPr>
          <w:p w14:paraId="6B82F7D3" w14:textId="77777777" w:rsidR="00B100EF" w:rsidRPr="00FB7B11" w:rsidRDefault="00B100EF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3A755E4E" w14:textId="77777777" w:rsidTr="002D06D7">
        <w:tc>
          <w:tcPr>
            <w:tcW w:w="8172" w:type="dxa"/>
            <w:gridSpan w:val="3"/>
            <w:shd w:val="clear" w:color="auto" w:fill="EDEDED" w:themeFill="accent3" w:themeFillTint="33"/>
          </w:tcPr>
          <w:p w14:paraId="792924CA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Please list up to 5 publications including authors, title and journal names, volume, and pages in NIH citation format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1"/>
            </w:r>
          </w:p>
        </w:tc>
      </w:tr>
      <w:tr w:rsidR="002D06D7" w:rsidRPr="00FB7B11" w14:paraId="336BBC16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3AFB92B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1.</w:t>
            </w:r>
          </w:p>
        </w:tc>
        <w:tc>
          <w:tcPr>
            <w:tcW w:w="7321" w:type="dxa"/>
            <w:gridSpan w:val="2"/>
          </w:tcPr>
          <w:p w14:paraId="475F7080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27E87771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71B6CD0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2.</w:t>
            </w:r>
          </w:p>
        </w:tc>
        <w:tc>
          <w:tcPr>
            <w:tcW w:w="7321" w:type="dxa"/>
            <w:gridSpan w:val="2"/>
          </w:tcPr>
          <w:p w14:paraId="022A32B8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5DD1B8C3" w14:textId="77777777" w:rsidTr="002D06D7">
        <w:tc>
          <w:tcPr>
            <w:tcW w:w="851" w:type="dxa"/>
            <w:shd w:val="clear" w:color="auto" w:fill="EDEDED" w:themeFill="accent3" w:themeFillTint="33"/>
          </w:tcPr>
          <w:p w14:paraId="1C3ADF2E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3.</w:t>
            </w:r>
          </w:p>
        </w:tc>
        <w:tc>
          <w:tcPr>
            <w:tcW w:w="7321" w:type="dxa"/>
            <w:gridSpan w:val="2"/>
          </w:tcPr>
          <w:p w14:paraId="1990A9E0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3EF83535" w14:textId="77777777" w:rsidTr="002D06D7">
        <w:tc>
          <w:tcPr>
            <w:tcW w:w="851" w:type="dxa"/>
            <w:shd w:val="clear" w:color="auto" w:fill="EDEDED" w:themeFill="accent3" w:themeFillTint="33"/>
          </w:tcPr>
          <w:p w14:paraId="51A9E821" w14:textId="77777777" w:rsidR="00B100EF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4.</w:t>
            </w:r>
          </w:p>
        </w:tc>
        <w:tc>
          <w:tcPr>
            <w:tcW w:w="7321" w:type="dxa"/>
            <w:gridSpan w:val="2"/>
          </w:tcPr>
          <w:p w14:paraId="7E3B2B47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40F7872A" w14:textId="77777777" w:rsidTr="002D06D7">
        <w:tc>
          <w:tcPr>
            <w:tcW w:w="851" w:type="dxa"/>
            <w:shd w:val="clear" w:color="auto" w:fill="EDEDED" w:themeFill="accent3" w:themeFillTint="33"/>
          </w:tcPr>
          <w:p w14:paraId="531E1A2E" w14:textId="77777777" w:rsidR="00F82754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5</w:t>
            </w:r>
            <w:r w:rsidR="002D06D7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44DF2E14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73091E30" w14:textId="77777777" w:rsidR="00692E20" w:rsidRPr="00FB7B11" w:rsidRDefault="00692E20" w:rsidP="00692E20">
      <w:pPr>
        <w:rPr>
          <w:rFonts w:ascii="Cambria" w:hAnsi="Cambria"/>
          <w:b/>
          <w:szCs w:val="24"/>
          <w:lang w:val="en-GB"/>
        </w:rPr>
      </w:pPr>
    </w:p>
    <w:p w14:paraId="3FD7FFAA" w14:textId="77777777" w:rsidR="00F82754" w:rsidRPr="00FB7B11" w:rsidRDefault="009871D3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Current and p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revious awards:</w:t>
      </w:r>
    </w:p>
    <w:p w14:paraId="5C77E9B5" w14:textId="77777777" w:rsidR="00692E20" w:rsidRPr="00FB7B11" w:rsidRDefault="00F82754" w:rsidP="00F82754">
      <w:pPr>
        <w:spacing w:after="120"/>
        <w:rPr>
          <w:rFonts w:ascii="Cambria" w:hAnsi="Cambria"/>
          <w:b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list up to 5 awards</w:t>
      </w:r>
      <w:r w:rsidR="00AA0808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you received from other organizations, e</w:t>
      </w:r>
      <w:r w:rsidR="003B351D" w:rsidRPr="00FB7B11">
        <w:rPr>
          <w:rFonts w:ascii="Cambria" w:hAnsi="Cambria"/>
          <w:sz w:val="20"/>
          <w:lang w:val="en-GB"/>
        </w:rPr>
        <w:t>.g</w:t>
      </w:r>
      <w:r w:rsidR="00692E20" w:rsidRPr="00FB7B11">
        <w:rPr>
          <w:rFonts w:ascii="Cambria" w:hAnsi="Cambria"/>
          <w:sz w:val="20"/>
          <w:lang w:val="en-GB"/>
        </w:rPr>
        <w:t>. travel awards, fellowships</w:t>
      </w:r>
      <w:r w:rsidR="001655A5" w:rsidRPr="00FB7B11">
        <w:rPr>
          <w:rFonts w:ascii="Cambria" w:hAnsi="Cambria"/>
          <w:sz w:val="20"/>
          <w:lang w:val="en-GB"/>
        </w:rPr>
        <w:t>, own project funding</w:t>
      </w:r>
      <w:r w:rsidRPr="00FB7B11">
        <w:rPr>
          <w:rFonts w:ascii="Cambria" w:hAnsi="Cambria"/>
          <w:sz w:val="20"/>
          <w:lang w:val="en-GB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1843"/>
      </w:tblGrid>
      <w:tr w:rsidR="00F82754" w:rsidRPr="00FB7B11" w14:paraId="660E5D02" w14:textId="77777777" w:rsidTr="00D96658">
        <w:tc>
          <w:tcPr>
            <w:tcW w:w="1134" w:type="dxa"/>
            <w:shd w:val="clear" w:color="auto" w:fill="EDEDED" w:themeFill="accent3" w:themeFillTint="33"/>
          </w:tcPr>
          <w:p w14:paraId="7F4DB37F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62EBFACF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ward</w:t>
            </w:r>
            <w:r w:rsidR="00F82754" w:rsidRPr="00FB7B11">
              <w:rPr>
                <w:rFonts w:ascii="Cambria" w:hAnsi="Cambria"/>
                <w:b/>
                <w:sz w:val="20"/>
                <w:lang w:val="en-US"/>
              </w:rPr>
              <w:t>/Awarding organization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1201B1CA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79BAD053" w14:textId="77777777" w:rsidTr="00F82754">
        <w:tc>
          <w:tcPr>
            <w:tcW w:w="1134" w:type="dxa"/>
            <w:shd w:val="clear" w:color="auto" w:fill="auto"/>
          </w:tcPr>
          <w:p w14:paraId="501312A2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06BEA2D4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5A79478D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BDA1D33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F3C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28A88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9658F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3FA8EF1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F3034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90C5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B2A18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0A0ED35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AA48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73F0A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A349B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279B5BDA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8EE5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D0CAD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C06B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E1F6FD9" w14:textId="77777777" w:rsidR="00692E20" w:rsidRPr="00FB7B11" w:rsidRDefault="003B351D" w:rsidP="003469EB">
      <w:pPr>
        <w:spacing w:before="240" w:after="120"/>
        <w:rPr>
          <w:rFonts w:ascii="Cambria" w:hAnsi="Cambria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Please</w:t>
      </w:r>
      <w:r w:rsidR="00692E20" w:rsidRPr="00FB7B11">
        <w:rPr>
          <w:rFonts w:ascii="Cambria" w:hAnsi="Cambria"/>
          <w:sz w:val="20"/>
          <w:lang w:val="en-GB"/>
        </w:rPr>
        <w:t xml:space="preserve"> state </w:t>
      </w:r>
      <w:r w:rsidR="00FB7B11">
        <w:rPr>
          <w:rFonts w:ascii="Cambria" w:hAnsi="Cambria"/>
          <w:sz w:val="20"/>
          <w:lang w:val="en-GB"/>
        </w:rPr>
        <w:t xml:space="preserve">below </w:t>
      </w:r>
      <w:r w:rsidR="00692E20" w:rsidRPr="00FB7B11">
        <w:rPr>
          <w:rFonts w:ascii="Cambria" w:hAnsi="Cambria"/>
          <w:sz w:val="20"/>
          <w:lang w:val="en-GB"/>
        </w:rPr>
        <w:t>any previous support</w:t>
      </w:r>
      <w:r w:rsidR="001655A5" w:rsidRPr="00FB7B11">
        <w:rPr>
          <w:rFonts w:ascii="Cambria" w:hAnsi="Cambria"/>
          <w:sz w:val="20"/>
          <w:lang w:val="en-GB"/>
        </w:rPr>
        <w:t xml:space="preserve"> </w:t>
      </w:r>
      <w:r w:rsidR="0089486E" w:rsidRPr="00FB7B11">
        <w:rPr>
          <w:rFonts w:ascii="Cambria" w:hAnsi="Cambria"/>
          <w:sz w:val="20"/>
          <w:lang w:val="en-GB"/>
        </w:rPr>
        <w:t xml:space="preserve">that you have received </w:t>
      </w:r>
      <w:r w:rsidR="00692E20" w:rsidRPr="00FB7B11">
        <w:rPr>
          <w:rFonts w:ascii="Cambria" w:hAnsi="Cambria"/>
          <w:sz w:val="20"/>
          <w:lang w:val="en-GB"/>
        </w:rPr>
        <w:t>from ISN</w:t>
      </w:r>
      <w:r w:rsidR="001655A5" w:rsidRPr="00FB7B11">
        <w:rPr>
          <w:rFonts w:ascii="Cambria" w:hAnsi="Cambria"/>
          <w:sz w:val="20"/>
          <w:lang w:val="en-GB"/>
        </w:rPr>
        <w:t>, e.g. travel support, school attendance, or CAEN suppor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5245"/>
        <w:gridCol w:w="1843"/>
      </w:tblGrid>
      <w:tr w:rsidR="00F82754" w:rsidRPr="00FB7B11" w14:paraId="38D571D2" w14:textId="77777777" w:rsidTr="00D96658">
        <w:tc>
          <w:tcPr>
            <w:tcW w:w="1139" w:type="dxa"/>
            <w:shd w:val="clear" w:color="auto" w:fill="EDEDED" w:themeFill="accent3" w:themeFillTint="33"/>
          </w:tcPr>
          <w:p w14:paraId="67128D6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4DC7A3C0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ISN Award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7EE1D5D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0BAFA57A" w14:textId="77777777" w:rsidTr="00F82754">
        <w:tc>
          <w:tcPr>
            <w:tcW w:w="1139" w:type="dxa"/>
            <w:shd w:val="clear" w:color="auto" w:fill="auto"/>
          </w:tcPr>
          <w:p w14:paraId="6F7C618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11B6428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1822D770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2CC14D77" w14:textId="77777777" w:rsidTr="00F82754"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BFF3A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B3FF9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1D62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EC5AA05" w14:textId="77777777" w:rsidR="003126A8" w:rsidRPr="00FB7B11" w:rsidRDefault="003126A8" w:rsidP="001655A5">
      <w:pPr>
        <w:rPr>
          <w:rFonts w:ascii="Cambria" w:hAnsi="Cambria"/>
          <w:b/>
          <w:szCs w:val="24"/>
          <w:u w:val="single"/>
          <w:lang w:val="en-GB"/>
        </w:rPr>
      </w:pPr>
    </w:p>
    <w:p w14:paraId="501848D9" w14:textId="77777777" w:rsidR="005A53F0" w:rsidRPr="00FB7B11" w:rsidRDefault="005A53F0" w:rsidP="005A53F0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 xml:space="preserve">Other </w:t>
      </w:r>
      <w:r w:rsidR="005C1CB0">
        <w:rPr>
          <w:rFonts w:ascii="Cambria" w:hAnsi="Cambria"/>
          <w:b/>
          <w:sz w:val="22"/>
          <w:szCs w:val="22"/>
          <w:lang w:val="en-GB"/>
        </w:rPr>
        <w:t xml:space="preserve">professional </w:t>
      </w:r>
      <w:r>
        <w:rPr>
          <w:rFonts w:ascii="Cambria" w:hAnsi="Cambria"/>
          <w:b/>
          <w:sz w:val="22"/>
          <w:szCs w:val="22"/>
          <w:lang w:val="en-GB"/>
        </w:rPr>
        <w:t>activities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</w:tblGrid>
      <w:tr w:rsidR="005A53F0" w:rsidRPr="00FB7B11" w14:paraId="1DE7A2FD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4EAF8E2A" w14:textId="77777777" w:rsidR="005A53F0" w:rsidRPr="002D06D7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Academic teaching</w:t>
            </w:r>
          </w:p>
        </w:tc>
        <w:tc>
          <w:tcPr>
            <w:tcW w:w="6095" w:type="dxa"/>
          </w:tcPr>
          <w:p w14:paraId="3FEDB939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FB7B11" w14:paraId="199C14E3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5A64913C" w14:textId="77777777" w:rsidR="005A53F0" w:rsidRPr="002D06D7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Supervision of students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5F249605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FB7B11" w14:paraId="2E255A61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13D9FE7E" w14:textId="77777777" w:rsidR="005A53F0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Editorships (books, journals)</w:t>
            </w:r>
          </w:p>
        </w:tc>
        <w:tc>
          <w:tcPr>
            <w:tcW w:w="6095" w:type="dxa"/>
          </w:tcPr>
          <w:p w14:paraId="2D04D9D4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1CB0" w:rsidRPr="00FB7B11" w14:paraId="5F9211EF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6A091633" w14:textId="77777777" w:rsidR="005C1CB0" w:rsidRDefault="005C1CB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Membership in boards/committees</w:t>
            </w:r>
          </w:p>
        </w:tc>
        <w:tc>
          <w:tcPr>
            <w:tcW w:w="6095" w:type="dxa"/>
          </w:tcPr>
          <w:p w14:paraId="79A58FFF" w14:textId="77777777" w:rsidR="005C1CB0" w:rsidRPr="00FB7B11" w:rsidRDefault="005C1CB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FB7B11" w14:paraId="58D5141E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01C6F809" w14:textId="77777777" w:rsidR="005A53F0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ublic Outreach activities</w:t>
            </w:r>
          </w:p>
        </w:tc>
        <w:tc>
          <w:tcPr>
            <w:tcW w:w="6095" w:type="dxa"/>
          </w:tcPr>
          <w:p w14:paraId="49262E90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5447F" w:rsidRPr="00FB7B11" w14:paraId="33605968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0171B086" w14:textId="77777777" w:rsidR="00F5447F" w:rsidRDefault="00F5447F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Other</w:t>
            </w:r>
          </w:p>
        </w:tc>
        <w:tc>
          <w:tcPr>
            <w:tcW w:w="6095" w:type="dxa"/>
          </w:tcPr>
          <w:p w14:paraId="018DAE32" w14:textId="77777777" w:rsidR="00F5447F" w:rsidRPr="00FB7B11" w:rsidRDefault="00F5447F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1252B453" w14:textId="77777777" w:rsidR="00FB7B11" w:rsidRDefault="00FB7B11" w:rsidP="00FB7B11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14:paraId="09DC8E90" w14:textId="77777777" w:rsidR="0089486E" w:rsidRPr="00FB7B11" w:rsidRDefault="005C1CB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Duration of the planned p</w:t>
      </w:r>
      <w:r w:rsidR="00E27552" w:rsidRPr="00FB7B11">
        <w:rPr>
          <w:rFonts w:ascii="Cambria" w:hAnsi="Cambria"/>
          <w:b/>
          <w:sz w:val="22"/>
          <w:szCs w:val="22"/>
          <w:lang w:val="en-GB"/>
        </w:rPr>
        <w:t>roject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3969"/>
      </w:tblGrid>
      <w:tr w:rsidR="003126A8" w:rsidRPr="00FB7B11" w14:paraId="1837A48A" w14:textId="77777777" w:rsidTr="00B92EB2">
        <w:tc>
          <w:tcPr>
            <w:tcW w:w="4111" w:type="dxa"/>
            <w:shd w:val="clear" w:color="auto" w:fill="EDEDED" w:themeFill="accent3" w:themeFillTint="33"/>
          </w:tcPr>
          <w:p w14:paraId="6D55E132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From </w:t>
            </w:r>
            <w:r w:rsidRPr="005C1CB0">
              <w:rPr>
                <w:rFonts w:ascii="Cambria" w:hAnsi="Cambria"/>
                <w:sz w:val="20"/>
                <w:lang w:val="en-US"/>
              </w:rPr>
              <w:t>(DD/MM/YY)</w:t>
            </w:r>
          </w:p>
        </w:tc>
        <w:tc>
          <w:tcPr>
            <w:tcW w:w="3969" w:type="dxa"/>
            <w:shd w:val="clear" w:color="auto" w:fill="EDEDED" w:themeFill="accent3" w:themeFillTint="33"/>
          </w:tcPr>
          <w:p w14:paraId="12AD2A2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To </w:t>
            </w:r>
            <w:r w:rsidRPr="005C1CB0">
              <w:rPr>
                <w:rFonts w:ascii="Cambria" w:hAnsi="Cambria"/>
                <w:sz w:val="20"/>
                <w:lang w:val="en-US"/>
              </w:rPr>
              <w:t>(DD/MM/YY)</w:t>
            </w:r>
          </w:p>
        </w:tc>
      </w:tr>
      <w:tr w:rsidR="003126A8" w:rsidRPr="00FB7B11" w14:paraId="4DD9AD5B" w14:textId="77777777" w:rsidTr="00B92EB2">
        <w:tc>
          <w:tcPr>
            <w:tcW w:w="4111" w:type="dxa"/>
            <w:shd w:val="clear" w:color="auto" w:fill="auto"/>
          </w:tcPr>
          <w:p w14:paraId="29B011B5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3969" w:type="dxa"/>
            <w:shd w:val="clear" w:color="auto" w:fill="auto"/>
          </w:tcPr>
          <w:p w14:paraId="62A422D8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32DC63B0" w14:textId="77777777" w:rsidR="00FB7B11" w:rsidRPr="00FB7B11" w:rsidRDefault="00FB7B11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14:paraId="4BE9126E" w14:textId="77777777" w:rsidR="00AA0808" w:rsidRDefault="00C73F4F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Expected </w:t>
      </w:r>
      <w:r w:rsidR="00AF51FC" w:rsidRPr="00FB7B11">
        <w:rPr>
          <w:rFonts w:ascii="Cambria" w:hAnsi="Cambria"/>
          <w:b/>
          <w:sz w:val="22"/>
          <w:szCs w:val="22"/>
          <w:lang w:val="en-GB"/>
        </w:rPr>
        <w:t xml:space="preserve">total </w:t>
      </w:r>
      <w:r w:rsidRPr="00FB7B11">
        <w:rPr>
          <w:rFonts w:ascii="Cambria" w:hAnsi="Cambria"/>
          <w:b/>
          <w:sz w:val="22"/>
          <w:szCs w:val="22"/>
          <w:lang w:val="en-GB"/>
        </w:rPr>
        <w:t>costs:</w:t>
      </w:r>
      <w:r w:rsidR="0073590C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4774E857" w14:textId="77777777" w:rsidR="008D09AF" w:rsidRPr="00B92EB2" w:rsidRDefault="00421229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/>
          <w:sz w:val="20"/>
          <w:lang w:val="en-US"/>
        </w:rPr>
      </w:pPr>
      <w:r w:rsidRPr="00FB7B11">
        <w:rPr>
          <w:rFonts w:ascii="Cambria" w:hAnsi="Cambria" w:cs="Arial"/>
          <w:sz w:val="20"/>
          <w:lang w:val="en-GB"/>
        </w:rPr>
        <w:t xml:space="preserve">Please note: the ISN </w:t>
      </w:r>
      <w:r w:rsidRPr="00FB7B11">
        <w:rPr>
          <w:rFonts w:ascii="Cambria" w:hAnsi="Cambria"/>
          <w:sz w:val="20"/>
          <w:lang w:val="en-US"/>
        </w:rPr>
        <w:t xml:space="preserve">provides up to USD </w:t>
      </w:r>
      <w:r w:rsidR="00B92EB2">
        <w:rPr>
          <w:rFonts w:ascii="Cambria" w:hAnsi="Cambria"/>
          <w:sz w:val="20"/>
          <w:lang w:val="en-US"/>
        </w:rPr>
        <w:t>10</w:t>
      </w:r>
      <w:r w:rsidRPr="00FB7B11">
        <w:rPr>
          <w:rFonts w:ascii="Cambria" w:hAnsi="Cambria"/>
          <w:sz w:val="20"/>
          <w:lang w:val="en-US"/>
        </w:rPr>
        <w:t>,000 for a</w:t>
      </w:r>
      <w:r w:rsidR="00B92EB2">
        <w:rPr>
          <w:rFonts w:ascii="Cambria" w:hAnsi="Cambria"/>
          <w:sz w:val="20"/>
          <w:lang w:val="en-US"/>
        </w:rPr>
        <w:t xml:space="preserve"> CDG project</w:t>
      </w:r>
      <w:r w:rsidRPr="00FB7B11">
        <w:rPr>
          <w:rFonts w:ascii="Cambria" w:hAnsi="Cambria"/>
          <w:sz w:val="20"/>
          <w:lang w:val="en-US"/>
        </w:rPr>
        <w:t xml:space="preserve">. </w:t>
      </w:r>
    </w:p>
    <w:tbl>
      <w:tblPr>
        <w:tblW w:w="8085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1"/>
        <w:gridCol w:w="5528"/>
        <w:gridCol w:w="2126"/>
      </w:tblGrid>
      <w:tr w:rsidR="00B92EB2" w:rsidRPr="00FB7B11" w14:paraId="088D4800" w14:textId="77777777" w:rsidTr="00B92EB2">
        <w:trPr>
          <w:trHeight w:val="268"/>
        </w:trPr>
        <w:tc>
          <w:tcPr>
            <w:tcW w:w="431" w:type="dxa"/>
            <w:shd w:val="clear" w:color="auto" w:fill="EDEDED" w:themeFill="accent3" w:themeFillTint="33"/>
          </w:tcPr>
          <w:p w14:paraId="6B023E66" w14:textId="77777777" w:rsidR="00B92EB2" w:rsidRPr="00FB7B11" w:rsidRDefault="00B92EB2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5528" w:type="dxa"/>
            <w:shd w:val="clear" w:color="auto" w:fill="EDEDED" w:themeFill="accent3" w:themeFillTint="33"/>
          </w:tcPr>
          <w:p w14:paraId="5020C55E" w14:textId="77777777" w:rsidR="00B92EB2" w:rsidRPr="00FB7B11" w:rsidRDefault="00B92EB2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lang w:val="en-GB"/>
              </w:rPr>
              <w:t>C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osts</w:t>
            </w:r>
          </w:p>
        </w:tc>
        <w:tc>
          <w:tcPr>
            <w:tcW w:w="2126" w:type="dxa"/>
            <w:shd w:val="clear" w:color="auto" w:fill="EDEDED" w:themeFill="accent3" w:themeFillTint="33"/>
          </w:tcPr>
          <w:p w14:paraId="144079CC" w14:textId="77777777" w:rsidR="00B92EB2" w:rsidRPr="00FB7B11" w:rsidRDefault="00B92EB2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</w:t>
            </w:r>
            <w:r>
              <w:rPr>
                <w:rFonts w:ascii="Cambria" w:hAnsi="Cambria" w:cs="Arial"/>
                <w:b/>
                <w:sz w:val="20"/>
                <w:lang w:val="en-GB"/>
              </w:rPr>
              <w:t xml:space="preserve"> </w:t>
            </w:r>
            <w:r w:rsidRPr="00B92EB2">
              <w:rPr>
                <w:rFonts w:ascii="Cambria" w:hAnsi="Cambria" w:cs="Arial"/>
                <w:sz w:val="20"/>
                <w:lang w:val="en-GB"/>
              </w:rPr>
              <w:t>(USD)</w:t>
            </w:r>
          </w:p>
        </w:tc>
      </w:tr>
      <w:tr w:rsidR="00B92EB2" w:rsidRPr="00FB7B11" w14:paraId="3E6A1436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2F0FE704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1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101E5514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Small instrumentation </w:t>
            </w:r>
          </w:p>
        </w:tc>
        <w:tc>
          <w:tcPr>
            <w:tcW w:w="2126" w:type="dxa"/>
          </w:tcPr>
          <w:p w14:paraId="76B2A4D2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0FFE7AFB" w14:textId="77777777" w:rsidTr="00FA78C8">
        <w:tc>
          <w:tcPr>
            <w:tcW w:w="431" w:type="dxa"/>
            <w:shd w:val="clear" w:color="auto" w:fill="auto"/>
          </w:tcPr>
          <w:p w14:paraId="06962247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48ADBC48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C1D02BA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2694BEB1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30C0A7C1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2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69F07645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Animal costs</w:t>
            </w:r>
          </w:p>
        </w:tc>
        <w:tc>
          <w:tcPr>
            <w:tcW w:w="2126" w:type="dxa"/>
          </w:tcPr>
          <w:p w14:paraId="48F62921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21999B0B" w14:textId="77777777" w:rsidTr="00FA78C8">
        <w:tc>
          <w:tcPr>
            <w:tcW w:w="431" w:type="dxa"/>
            <w:shd w:val="clear" w:color="auto" w:fill="auto"/>
          </w:tcPr>
          <w:p w14:paraId="33644EC3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2A2E6D1A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21C4540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6796EA5A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1CDDB2F7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3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00276987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Measuring costs</w:t>
            </w:r>
            <w:r>
              <w:rPr>
                <w:rFonts w:ascii="Cambria" w:hAnsi="Cambria" w:cs="Arial"/>
                <w:sz w:val="20"/>
              </w:rPr>
              <w:t>*</w:t>
            </w:r>
          </w:p>
        </w:tc>
        <w:tc>
          <w:tcPr>
            <w:tcW w:w="2126" w:type="dxa"/>
          </w:tcPr>
          <w:p w14:paraId="03081193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0A362055" w14:textId="77777777" w:rsidTr="00FA78C8">
        <w:tc>
          <w:tcPr>
            <w:tcW w:w="431" w:type="dxa"/>
            <w:shd w:val="clear" w:color="auto" w:fill="auto"/>
          </w:tcPr>
          <w:p w14:paraId="23A95E85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339BD415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C23F335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356CE49B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59831BE4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4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15D1F0D1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  <w:lang w:val="en-GB"/>
              </w:rPr>
            </w:pPr>
            <w:r>
              <w:rPr>
                <w:rFonts w:ascii="Cambria" w:hAnsi="Cambria" w:cs="Arial"/>
                <w:sz w:val="20"/>
                <w:lang w:val="en-GB"/>
              </w:rPr>
              <w:t xml:space="preserve">Consumables </w:t>
            </w:r>
          </w:p>
        </w:tc>
        <w:tc>
          <w:tcPr>
            <w:tcW w:w="2126" w:type="dxa"/>
          </w:tcPr>
          <w:p w14:paraId="3210467D" w14:textId="77777777" w:rsidR="00B92EB2" w:rsidRPr="00FB7B11" w:rsidRDefault="00B92EB2" w:rsidP="0046523D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0BAAA008" w14:textId="77777777" w:rsidTr="00FA78C8">
        <w:tc>
          <w:tcPr>
            <w:tcW w:w="431" w:type="dxa"/>
            <w:shd w:val="clear" w:color="auto" w:fill="auto"/>
          </w:tcPr>
          <w:p w14:paraId="2D8AD4D1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42132CD8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4AC28EA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7DC54CC4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2BCA12AC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5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023B1A11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Other project costs</w:t>
            </w:r>
          </w:p>
        </w:tc>
        <w:tc>
          <w:tcPr>
            <w:tcW w:w="2126" w:type="dxa"/>
          </w:tcPr>
          <w:p w14:paraId="3063BFE4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1396BADE" w14:textId="77777777" w:rsidTr="00FA78C8">
        <w:tc>
          <w:tcPr>
            <w:tcW w:w="431" w:type="dxa"/>
            <w:shd w:val="clear" w:color="auto" w:fill="auto"/>
          </w:tcPr>
          <w:p w14:paraId="151F023A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61A52AD5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18691D53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25CBDD40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188B9597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6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3DF68B83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ISN conference participation</w:t>
            </w:r>
            <w:r w:rsidRPr="00B92EB2">
              <w:rPr>
                <w:rFonts w:ascii="Cambria" w:hAnsi="Cambria" w:cs="Arial"/>
                <w:sz w:val="20"/>
                <w:vertAlign w:val="superscript"/>
              </w:rPr>
              <w:t>#</w:t>
            </w:r>
          </w:p>
        </w:tc>
        <w:tc>
          <w:tcPr>
            <w:tcW w:w="2126" w:type="dxa"/>
          </w:tcPr>
          <w:p w14:paraId="3652E945" w14:textId="77777777" w:rsidR="00B92EB2" w:rsidRPr="00FB7B11" w:rsidRDefault="00B92EB2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7960BB43" w14:textId="77777777" w:rsidTr="00FA78C8">
        <w:tc>
          <w:tcPr>
            <w:tcW w:w="431" w:type="dxa"/>
            <w:shd w:val="clear" w:color="auto" w:fill="auto"/>
          </w:tcPr>
          <w:p w14:paraId="18F3AA48" w14:textId="77777777" w:rsidR="00B92EB2" w:rsidRPr="00FB7B11" w:rsidRDefault="00B92EB2" w:rsidP="00B92EB2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56D85150" w14:textId="77777777" w:rsidR="00B92EB2" w:rsidRPr="00FB7B11" w:rsidRDefault="00B92EB2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3B45D01" w14:textId="77777777" w:rsidR="00B92EB2" w:rsidRPr="00FB7B11" w:rsidRDefault="00B92EB2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32AB83E7" w14:textId="77777777" w:rsidTr="00B92EB2">
        <w:tc>
          <w:tcPr>
            <w:tcW w:w="5959" w:type="dxa"/>
            <w:gridSpan w:val="2"/>
            <w:shd w:val="clear" w:color="auto" w:fill="F2F2F2" w:themeFill="background1" w:themeFillShade="F2"/>
          </w:tcPr>
          <w:p w14:paraId="0EFCF99F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costs of the </w:t>
            </w:r>
            <w:r w:rsidR="00FA78C8">
              <w:rPr>
                <w:rFonts w:ascii="Cambria" w:hAnsi="Cambria" w:cs="Arial"/>
                <w:b/>
                <w:sz w:val="20"/>
                <w:lang w:val="en-GB"/>
              </w:rPr>
              <w:t>project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:</w:t>
            </w:r>
          </w:p>
        </w:tc>
        <w:tc>
          <w:tcPr>
            <w:tcW w:w="2126" w:type="dxa"/>
          </w:tcPr>
          <w:p w14:paraId="1A00FB0B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B92EB2" w:rsidRPr="00FB7B11" w14:paraId="34B15198" w14:textId="77777777" w:rsidTr="00B92EB2">
        <w:tc>
          <w:tcPr>
            <w:tcW w:w="5959" w:type="dxa"/>
            <w:gridSpan w:val="2"/>
            <w:shd w:val="clear" w:color="auto" w:fill="F2F2F2" w:themeFill="background1" w:themeFillShade="F2"/>
          </w:tcPr>
          <w:p w14:paraId="78F00384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FA78C8">
              <w:rPr>
                <w:rFonts w:ascii="Cambria" w:hAnsi="Cambria" w:cs="Arial"/>
                <w:b/>
                <w:sz w:val="20"/>
                <w:lang w:val="en-GB"/>
              </w:rPr>
              <w:t>CDG</w:t>
            </w:r>
            <w:r w:rsidR="00931AF2"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 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application sum:</w:t>
            </w:r>
          </w:p>
        </w:tc>
        <w:tc>
          <w:tcPr>
            <w:tcW w:w="2126" w:type="dxa"/>
          </w:tcPr>
          <w:p w14:paraId="2AC3CD8D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14:paraId="119416FA" w14:textId="77777777" w:rsidR="00E27552" w:rsidRDefault="00E27552" w:rsidP="00E27552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</w:t>
      </w:r>
      <w:r w:rsidR="00654100" w:rsidRPr="00654100">
        <w:t xml:space="preserve"> </w:t>
      </w:r>
      <w:r w:rsidR="00654100" w:rsidRPr="00654100">
        <w:rPr>
          <w:rFonts w:ascii="Cambria" w:hAnsi="Cambria"/>
          <w:sz w:val="20"/>
          <w:lang w:val="en-GB"/>
        </w:rPr>
        <w:t>for equipment use, e.g. microscopy MRI</w:t>
      </w:r>
      <w:r w:rsidR="00F5447F">
        <w:rPr>
          <w:rFonts w:ascii="Cambria" w:hAnsi="Cambria"/>
          <w:sz w:val="20"/>
          <w:lang w:val="en-GB"/>
        </w:rPr>
        <w:t xml:space="preserve">, </w:t>
      </w:r>
      <w:r w:rsidR="00654100" w:rsidRPr="00654100">
        <w:rPr>
          <w:rFonts w:ascii="Cambria" w:hAnsi="Cambria"/>
          <w:sz w:val="20"/>
          <w:lang w:val="en-GB"/>
        </w:rPr>
        <w:t>spectroscopy facilities</w:t>
      </w:r>
      <w:r w:rsidR="00F5447F">
        <w:rPr>
          <w:rFonts w:ascii="Cambria" w:hAnsi="Cambria"/>
          <w:sz w:val="20"/>
          <w:lang w:val="en-GB"/>
        </w:rPr>
        <w:t>, and others.</w:t>
      </w:r>
    </w:p>
    <w:p w14:paraId="794237BA" w14:textId="77777777" w:rsidR="00B92EB2" w:rsidRPr="00FB7B11" w:rsidRDefault="00B92EB2" w:rsidP="00E27552">
      <w:pPr>
        <w:rPr>
          <w:rFonts w:ascii="Cambria" w:hAnsi="Cambria"/>
          <w:sz w:val="20"/>
          <w:lang w:val="en-GB"/>
        </w:rPr>
      </w:pPr>
      <w:r w:rsidRPr="00B92EB2">
        <w:rPr>
          <w:rFonts w:ascii="Cambria" w:hAnsi="Cambria"/>
          <w:sz w:val="20"/>
          <w:vertAlign w:val="superscript"/>
          <w:lang w:val="en-GB"/>
        </w:rPr>
        <w:t>#</w:t>
      </w:r>
      <w:r>
        <w:rPr>
          <w:rFonts w:ascii="Cambria" w:hAnsi="Cambria"/>
          <w:sz w:val="20"/>
          <w:lang w:val="en-GB"/>
        </w:rPr>
        <w:t xml:space="preserve"> </w:t>
      </w:r>
      <w:r w:rsidRPr="00B92EB2">
        <w:rPr>
          <w:rFonts w:ascii="Cambria" w:hAnsi="Cambria"/>
          <w:sz w:val="20"/>
          <w:lang w:val="en-US"/>
        </w:rPr>
        <w:t>max. 20% of the total grant</w:t>
      </w:r>
      <w:r w:rsidR="00F5447F">
        <w:rPr>
          <w:rFonts w:ascii="Cambria" w:hAnsi="Cambria"/>
          <w:sz w:val="20"/>
          <w:lang w:val="en-US"/>
        </w:rPr>
        <w:t>, only for the applicant.</w:t>
      </w:r>
    </w:p>
    <w:p w14:paraId="7C60E2A3" w14:textId="77777777" w:rsidR="0089486E" w:rsidRPr="00FB7B11" w:rsidRDefault="0089486E" w:rsidP="00B92EB2">
      <w:pPr>
        <w:jc w:val="center"/>
        <w:rPr>
          <w:rFonts w:ascii="Cambria" w:hAnsi="Cambria"/>
          <w:sz w:val="20"/>
          <w:lang w:val="en-GB"/>
        </w:rPr>
      </w:pPr>
    </w:p>
    <w:p w14:paraId="2BE38206" w14:textId="77777777" w:rsidR="000E053F" w:rsidRPr="00FB7B11" w:rsidRDefault="00D8438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funds made available/requested for the </w:t>
      </w:r>
      <w:r w:rsidR="00B92EB2">
        <w:rPr>
          <w:rFonts w:ascii="Cambria" w:hAnsi="Cambria"/>
          <w:b/>
          <w:sz w:val="22"/>
          <w:szCs w:val="22"/>
          <w:lang w:val="en-GB"/>
        </w:rPr>
        <w:t>project</w:t>
      </w:r>
      <w:r w:rsidR="00305822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51FFEEEE" w14:textId="77777777" w:rsidR="00305822" w:rsidRPr="00FB7B11" w:rsidRDefault="00305822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2799"/>
        <w:gridCol w:w="2166"/>
      </w:tblGrid>
      <w:tr w:rsidR="000E053F" w:rsidRPr="00FB7B11" w14:paraId="1C39697C" w14:textId="77777777" w:rsidTr="000E053F">
        <w:tc>
          <w:tcPr>
            <w:tcW w:w="1755" w:type="dxa"/>
            <w:shd w:val="clear" w:color="auto" w:fill="EDEDED" w:themeFill="accent3" w:themeFillTint="33"/>
          </w:tcPr>
          <w:p w14:paraId="627DF6A0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14:paraId="156B53FC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FB7B11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2799" w:type="dxa"/>
            <w:shd w:val="clear" w:color="auto" w:fill="EDEDED" w:themeFill="accent3" w:themeFillTint="33"/>
          </w:tcPr>
          <w:p w14:paraId="5181A7B0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Purpose </w:t>
            </w:r>
            <w:r w:rsidRPr="00FB7B11">
              <w:rPr>
                <w:rFonts w:ascii="Cambria" w:hAnsi="Cambria"/>
                <w:sz w:val="20"/>
                <w:lang w:val="en-US"/>
              </w:rPr>
              <w:t>(e.g.  project running costs, etc.)</w:t>
            </w:r>
          </w:p>
        </w:tc>
        <w:tc>
          <w:tcPr>
            <w:tcW w:w="2166" w:type="dxa"/>
            <w:shd w:val="clear" w:color="auto" w:fill="EDEDED" w:themeFill="accent3" w:themeFillTint="33"/>
          </w:tcPr>
          <w:p w14:paraId="760AED2A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Status </w:t>
            </w:r>
            <w:r w:rsidRPr="00FB7B11">
              <w:rPr>
                <w:rFonts w:ascii="Cambria" w:hAnsi="Cambria"/>
                <w:sz w:val="20"/>
                <w:lang w:val="en-US"/>
              </w:rPr>
              <w:t>(requested/available)</w:t>
            </w:r>
          </w:p>
        </w:tc>
      </w:tr>
      <w:tr w:rsidR="000E053F" w:rsidRPr="00FB7B11" w14:paraId="6280AF96" w14:textId="77777777" w:rsidTr="00AA0808">
        <w:tc>
          <w:tcPr>
            <w:tcW w:w="1755" w:type="dxa"/>
            <w:shd w:val="clear" w:color="auto" w:fill="F2F2F2" w:themeFill="background1" w:themeFillShade="F2"/>
          </w:tcPr>
          <w:p w14:paraId="61906C06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14:paraId="7C8D01EF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shd w:val="clear" w:color="auto" w:fill="auto"/>
          </w:tcPr>
          <w:p w14:paraId="48903345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</w:tcPr>
          <w:p w14:paraId="5F0BCB3C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14:paraId="4C62F988" w14:textId="77777777" w:rsidTr="00AA0808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DCF1D1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</w:t>
            </w:r>
            <w:r w:rsidR="00270396"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s</w:t>
            </w:r>
            <w:r w:rsid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*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5E773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CD874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C463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C0BC202" w14:textId="77777777" w:rsidR="00D8438E" w:rsidRPr="00FB7B11" w:rsidRDefault="002D06D7" w:rsidP="00C73F4F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</w:t>
      </w:r>
      <w:r w:rsidR="007F0D18">
        <w:rPr>
          <w:rFonts w:ascii="Cambria" w:hAnsi="Cambria"/>
          <w:sz w:val="20"/>
          <w:lang w:val="en-GB"/>
        </w:rPr>
        <w:t xml:space="preserve">detail, </w:t>
      </w:r>
      <w:r w:rsidRPr="00FB7B11">
        <w:rPr>
          <w:rFonts w:ascii="Cambria" w:hAnsi="Cambria"/>
          <w:sz w:val="20"/>
          <w:lang w:val="en-GB"/>
        </w:rPr>
        <w:t>if applicable</w:t>
      </w:r>
    </w:p>
    <w:p w14:paraId="3A1E73E9" w14:textId="77777777" w:rsidR="00AA0808" w:rsidRDefault="00AA0808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3D51796D" w14:textId="77777777" w:rsidR="002D06D7" w:rsidRPr="002D06D7" w:rsidRDefault="00692E20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Short desc</w:t>
      </w:r>
      <w:r w:rsidR="00C62D1E" w:rsidRPr="00FB7B11">
        <w:rPr>
          <w:rFonts w:ascii="Cambria" w:hAnsi="Cambria"/>
          <w:b/>
          <w:sz w:val="22"/>
          <w:szCs w:val="22"/>
          <w:lang w:val="en-GB"/>
        </w:rPr>
        <w:t>ription of the proposed project</w:t>
      </w:r>
      <w:r w:rsidR="001130D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79AC24E2" w14:textId="77777777" w:rsidR="00692E20" w:rsidRPr="002D06D7" w:rsidRDefault="002D06D7" w:rsidP="002D06D7">
      <w:pPr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2"/>
          <w:szCs w:val="22"/>
          <w:lang w:val="en-GB"/>
        </w:rPr>
        <w:tab/>
      </w:r>
      <w:r w:rsidR="001130D9" w:rsidRPr="002D06D7">
        <w:rPr>
          <w:rFonts w:ascii="Cambria" w:hAnsi="Cambria"/>
          <w:sz w:val="20"/>
          <w:lang w:val="en-GB"/>
        </w:rPr>
        <w:t xml:space="preserve">(max </w:t>
      </w:r>
      <w:r w:rsidR="00E27552" w:rsidRPr="002D06D7">
        <w:rPr>
          <w:rFonts w:ascii="Cambria" w:hAnsi="Cambria"/>
          <w:sz w:val="20"/>
          <w:lang w:val="en-GB"/>
        </w:rPr>
        <w:t>3</w:t>
      </w:r>
      <w:r w:rsidR="001130D9" w:rsidRPr="002D06D7">
        <w:rPr>
          <w:rFonts w:ascii="Cambria" w:hAnsi="Cambria"/>
          <w:sz w:val="20"/>
          <w:lang w:val="en-GB"/>
        </w:rPr>
        <w:t xml:space="preserve"> pages</w:t>
      </w:r>
      <w:r w:rsidR="00AA0808">
        <w:rPr>
          <w:rFonts w:ascii="Cambria" w:hAnsi="Cambria"/>
          <w:sz w:val="20"/>
          <w:lang w:val="en-GB"/>
        </w:rPr>
        <w:t>, ex</w:t>
      </w:r>
      <w:r w:rsidR="007C2D23" w:rsidRPr="002D06D7">
        <w:rPr>
          <w:rFonts w:ascii="Cambria" w:hAnsi="Cambria"/>
          <w:sz w:val="20"/>
          <w:lang w:val="en-GB"/>
        </w:rPr>
        <w:t>cluding references</w:t>
      </w:r>
      <w:r w:rsidR="001130D9" w:rsidRPr="002D06D7">
        <w:rPr>
          <w:rFonts w:ascii="Cambria" w:hAnsi="Cambria"/>
          <w:sz w:val="20"/>
          <w:lang w:val="en-GB"/>
        </w:rPr>
        <w:t>):</w:t>
      </w:r>
    </w:p>
    <w:p w14:paraId="5C0FED95" w14:textId="77777777" w:rsidR="00BF4503" w:rsidRPr="00FB7B11" w:rsidRDefault="00BF4503" w:rsidP="00692E20">
      <w:pPr>
        <w:ind w:left="360"/>
        <w:rPr>
          <w:rFonts w:ascii="Cambria" w:hAnsi="Cambria"/>
          <w:sz w:val="22"/>
          <w:szCs w:val="22"/>
          <w:lang w:val="en-GB"/>
        </w:rPr>
      </w:pPr>
    </w:p>
    <w:p w14:paraId="6A1A5427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1) </w:t>
      </w:r>
      <w:r w:rsidR="00AA0808">
        <w:rPr>
          <w:rFonts w:ascii="Cambria" w:hAnsi="Cambria"/>
          <w:sz w:val="20"/>
          <w:lang w:val="en-GB"/>
        </w:rPr>
        <w:t>B</w:t>
      </w:r>
      <w:r w:rsidRPr="00FB7B11">
        <w:rPr>
          <w:rFonts w:ascii="Cambria" w:hAnsi="Cambria"/>
          <w:sz w:val="20"/>
          <w:lang w:val="en-GB"/>
        </w:rPr>
        <w:t xml:space="preserve">ackground </w:t>
      </w:r>
    </w:p>
    <w:p w14:paraId="0F1B5302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2) </w:t>
      </w:r>
      <w:r w:rsidR="00AA0808">
        <w:rPr>
          <w:rFonts w:ascii="Cambria" w:hAnsi="Cambria"/>
          <w:sz w:val="20"/>
          <w:lang w:val="en-GB"/>
        </w:rPr>
        <w:t>H</w:t>
      </w:r>
      <w:r w:rsidRPr="00FB7B11">
        <w:rPr>
          <w:rFonts w:ascii="Cambria" w:hAnsi="Cambria"/>
          <w:sz w:val="20"/>
          <w:lang w:val="en-GB"/>
        </w:rPr>
        <w:t xml:space="preserve">ypothesis </w:t>
      </w:r>
    </w:p>
    <w:p w14:paraId="264C2A5A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3) </w:t>
      </w:r>
      <w:r w:rsidR="00AA0808">
        <w:rPr>
          <w:rFonts w:ascii="Cambria" w:hAnsi="Cambria"/>
          <w:sz w:val="20"/>
          <w:lang w:val="en-GB"/>
        </w:rPr>
        <w:t>S</w:t>
      </w:r>
      <w:r w:rsidRPr="00FB7B11">
        <w:rPr>
          <w:rFonts w:ascii="Cambria" w:hAnsi="Cambria"/>
          <w:sz w:val="20"/>
          <w:lang w:val="en-GB"/>
        </w:rPr>
        <w:t>pecific aims</w:t>
      </w:r>
    </w:p>
    <w:p w14:paraId="53018221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4) </w:t>
      </w:r>
      <w:r w:rsidR="00AA0808">
        <w:rPr>
          <w:rFonts w:ascii="Cambria" w:hAnsi="Cambria"/>
          <w:sz w:val="20"/>
          <w:lang w:val="en-GB"/>
        </w:rPr>
        <w:t>P</w:t>
      </w:r>
      <w:r w:rsidRPr="00FB7B11">
        <w:rPr>
          <w:rFonts w:ascii="Cambria" w:hAnsi="Cambria"/>
          <w:sz w:val="20"/>
          <w:lang w:val="en-GB"/>
        </w:rPr>
        <w:t>lan of work</w:t>
      </w:r>
    </w:p>
    <w:p w14:paraId="7BEA181B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5) </w:t>
      </w:r>
      <w:r w:rsidR="00AA0808">
        <w:rPr>
          <w:rFonts w:ascii="Cambria" w:hAnsi="Cambria"/>
          <w:sz w:val="20"/>
          <w:lang w:val="en-GB"/>
        </w:rPr>
        <w:t>E</w:t>
      </w:r>
      <w:r w:rsidRPr="00FB7B11">
        <w:rPr>
          <w:rFonts w:ascii="Cambria" w:hAnsi="Cambria"/>
          <w:sz w:val="20"/>
          <w:lang w:val="en-GB"/>
        </w:rPr>
        <w:t>xpected outcomes</w:t>
      </w:r>
      <w:r w:rsidR="002628B9" w:rsidRPr="00FB7B11">
        <w:rPr>
          <w:rFonts w:ascii="Cambria" w:hAnsi="Cambria"/>
          <w:sz w:val="20"/>
          <w:lang w:val="en-GB"/>
        </w:rPr>
        <w:t xml:space="preserve"> and significance</w:t>
      </w:r>
    </w:p>
    <w:p w14:paraId="5EABC821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6) </w:t>
      </w:r>
      <w:r w:rsidR="00AA0808">
        <w:rPr>
          <w:rFonts w:ascii="Cambria" w:hAnsi="Cambria"/>
          <w:sz w:val="20"/>
          <w:lang w:val="en-GB"/>
        </w:rPr>
        <w:t>R</w:t>
      </w:r>
      <w:r w:rsidRPr="00FB7B11">
        <w:rPr>
          <w:rFonts w:ascii="Cambria" w:hAnsi="Cambria"/>
          <w:sz w:val="20"/>
          <w:lang w:val="en-GB"/>
        </w:rPr>
        <w:t>eferences</w:t>
      </w:r>
    </w:p>
    <w:p w14:paraId="7F2991CC" w14:textId="77777777" w:rsidR="00692E20" w:rsidRPr="00FB7B11" w:rsidRDefault="00692E20" w:rsidP="00692E20">
      <w:pPr>
        <w:ind w:left="1440" w:firstLine="720"/>
        <w:rPr>
          <w:rFonts w:ascii="Cambria" w:hAnsi="Cambria"/>
          <w:b/>
          <w:szCs w:val="24"/>
          <w:lang w:val="en-US"/>
        </w:rPr>
      </w:pPr>
    </w:p>
    <w:p w14:paraId="78CB29F4" w14:textId="77777777" w:rsidR="00692E20" w:rsidRPr="00FB7B11" w:rsidRDefault="00692E20" w:rsidP="00692E20">
      <w:pPr>
        <w:rPr>
          <w:rFonts w:ascii="Cambria" w:hAnsi="Cambria"/>
          <w:b/>
          <w:szCs w:val="24"/>
          <w:lang w:val="en-US"/>
        </w:rPr>
      </w:pPr>
    </w:p>
    <w:p w14:paraId="251576BE" w14:textId="77777777" w:rsidR="00692E20" w:rsidRPr="00FB7B11" w:rsidRDefault="00692E20" w:rsidP="00692E20">
      <w:pPr>
        <w:ind w:firstLine="567"/>
        <w:rPr>
          <w:rFonts w:ascii="Cambria" w:hAnsi="Cambria"/>
          <w:b/>
          <w:szCs w:val="24"/>
          <w:u w:val="single"/>
          <w:lang w:val="en-GB"/>
        </w:rPr>
      </w:pPr>
    </w:p>
    <w:p w14:paraId="43792FAA" w14:textId="77777777" w:rsidR="00692E20" w:rsidRPr="00FB7B11" w:rsidRDefault="00692E20" w:rsidP="00692E20">
      <w:pPr>
        <w:rPr>
          <w:rFonts w:ascii="Cambria" w:hAnsi="Cambria"/>
          <w:szCs w:val="24"/>
          <w:lang w:val="en-GB"/>
        </w:rPr>
      </w:pPr>
    </w:p>
    <w:p w14:paraId="1B266207" w14:textId="77777777" w:rsidR="00136E8C" w:rsidRPr="00FB7B11" w:rsidRDefault="00136E8C" w:rsidP="00692E20">
      <w:pPr>
        <w:rPr>
          <w:rFonts w:ascii="Cambria" w:hAnsi="Cambria"/>
          <w:szCs w:val="24"/>
          <w:lang w:val="en-GB"/>
        </w:rPr>
      </w:pPr>
    </w:p>
    <w:p w14:paraId="2A8B7525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4319D4AC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5100A838" w14:textId="77777777" w:rsidR="00971FBB" w:rsidRPr="00FB7B11" w:rsidRDefault="00470D85" w:rsidP="00E431C7">
      <w:pPr>
        <w:pStyle w:val="NormalWeb"/>
        <w:rPr>
          <w:rStyle w:val="Strong"/>
          <w:rFonts w:ascii="Cambria" w:hAnsi="Cambria"/>
          <w:b w:val="0"/>
          <w:color w:val="3366FF"/>
        </w:rPr>
      </w:pPr>
      <w:r w:rsidRPr="00FB7B11">
        <w:rPr>
          <w:rStyle w:val="Strong"/>
          <w:rFonts w:ascii="Cambria" w:hAnsi="Cambria"/>
          <w:u w:val="single"/>
        </w:rPr>
        <w:br w:type="page"/>
      </w:r>
    </w:p>
    <w:p w14:paraId="21424F1A" w14:textId="77777777" w:rsidR="00C42E21" w:rsidRPr="00AA0808" w:rsidRDefault="00C42E21" w:rsidP="00E431C7">
      <w:pPr>
        <w:pStyle w:val="NormalWeb"/>
        <w:rPr>
          <w:rStyle w:val="Strong"/>
          <w:rFonts w:ascii="Cambria" w:hAnsi="Cambria"/>
          <w:sz w:val="28"/>
          <w:szCs w:val="28"/>
        </w:rPr>
      </w:pPr>
      <w:r w:rsidRPr="00AA0808">
        <w:rPr>
          <w:rStyle w:val="Strong"/>
          <w:rFonts w:ascii="Cambria" w:hAnsi="Cambria"/>
          <w:sz w:val="28"/>
          <w:szCs w:val="28"/>
        </w:rPr>
        <w:lastRenderedPageBreak/>
        <w:t>Declaration of consent</w:t>
      </w:r>
    </w:p>
    <w:p w14:paraId="07E15B5C" w14:textId="77777777" w:rsidR="00C42E21" w:rsidRPr="00FB7B11" w:rsidRDefault="00604CD4" w:rsidP="00E431C7">
      <w:pPr>
        <w:pStyle w:val="NormalWeb"/>
        <w:rPr>
          <w:rStyle w:val="Strong"/>
          <w:rFonts w:ascii="Cambria" w:hAnsi="Cambria"/>
          <w:b w:val="0"/>
          <w:sz w:val="20"/>
          <w:szCs w:val="20"/>
        </w:rPr>
      </w:pPr>
      <w:r>
        <w:rPr>
          <w:rStyle w:val="Strong"/>
          <w:rFonts w:ascii="Cambria" w:hAnsi="Cambria"/>
          <w:b w:val="0"/>
          <w:sz w:val="20"/>
          <w:szCs w:val="20"/>
        </w:rPr>
        <w:t>Should this grant be approved,</w:t>
      </w:r>
      <w:r w:rsidR="00AA0808" w:rsidRPr="00FB7B11">
        <w:rPr>
          <w:rStyle w:val="Strong"/>
          <w:rFonts w:ascii="Cambria" w:hAnsi="Cambria"/>
          <w:b w:val="0"/>
          <w:sz w:val="20"/>
          <w:szCs w:val="20"/>
        </w:rPr>
        <w:t xml:space="preserve">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I </w:t>
      </w:r>
      <w:r w:rsidR="00AA0808">
        <w:rPr>
          <w:rStyle w:val="Strong"/>
          <w:rFonts w:ascii="Cambria" w:hAnsi="Cambria"/>
          <w:b w:val="0"/>
          <w:sz w:val="20"/>
          <w:szCs w:val="20"/>
        </w:rPr>
        <w:t xml:space="preserve">herewith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declare to follow the rules of the ISN </w:t>
      </w:r>
      <w:r w:rsidR="00A47F08" w:rsidRPr="00FB7B11">
        <w:rPr>
          <w:rStyle w:val="Strong"/>
          <w:rFonts w:ascii="Cambria" w:hAnsi="Cambria"/>
          <w:b w:val="0"/>
          <w:sz w:val="20"/>
          <w:szCs w:val="20"/>
        </w:rPr>
        <w:t>CD</w:t>
      </w:r>
      <w:r w:rsidR="00AA0808">
        <w:rPr>
          <w:rStyle w:val="Strong"/>
          <w:rFonts w:ascii="Cambria" w:hAnsi="Cambria"/>
          <w:b w:val="0"/>
          <w:sz w:val="20"/>
          <w:szCs w:val="20"/>
        </w:rPr>
        <w:t>C:</w:t>
      </w:r>
    </w:p>
    <w:p w14:paraId="6B7A93C3" w14:textId="77777777" w:rsidR="00170BF3" w:rsidRPr="000D22D4" w:rsidRDefault="00C42E21" w:rsidP="00CC2B45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Cambria" w:eastAsia="Times New Roman" w:hAnsi="Cambria"/>
          <w:sz w:val="20"/>
          <w:lang w:val="en-GB" w:eastAsia="en-GB"/>
        </w:rPr>
      </w:pPr>
      <w:r w:rsidRPr="000D22D4">
        <w:rPr>
          <w:rFonts w:ascii="Cambria" w:hAnsi="Cambria"/>
          <w:sz w:val="20"/>
        </w:rPr>
        <w:t xml:space="preserve">I take note of the fact that </w:t>
      </w:r>
      <w:r w:rsidR="00170BF3" w:rsidRPr="000D22D4">
        <w:rPr>
          <w:rFonts w:ascii="Cambria" w:eastAsia="Times New Roman" w:hAnsi="Cambria"/>
          <w:sz w:val="20"/>
          <w:lang w:val="en-GB" w:eastAsia="en-GB"/>
        </w:rPr>
        <w:t>80% of the amount granted will be transferred to a bank account of my institution. Transfer to any private or individual bank account is not possible.</w:t>
      </w:r>
    </w:p>
    <w:p w14:paraId="58839AA5" w14:textId="77777777" w:rsidR="00B9209D" w:rsidRPr="000D22D4" w:rsidRDefault="00B9209D" w:rsidP="00DA0EB2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0D22D4">
        <w:rPr>
          <w:rFonts w:ascii="Cambria" w:hAnsi="Cambria"/>
          <w:sz w:val="20"/>
        </w:rPr>
        <w:t xml:space="preserve">I am aware that the </w:t>
      </w:r>
      <w:r w:rsidRPr="000D22D4">
        <w:rPr>
          <w:rFonts w:ascii="Cambria" w:hAnsi="Cambria"/>
          <w:sz w:val="20"/>
          <w:szCs w:val="20"/>
        </w:rPr>
        <w:t xml:space="preserve">ISN will not pay </w:t>
      </w:r>
      <w:r w:rsidR="00CC2B45" w:rsidRPr="000D22D4">
        <w:rPr>
          <w:rFonts w:ascii="Cambria" w:hAnsi="Cambria"/>
          <w:sz w:val="20"/>
          <w:szCs w:val="20"/>
        </w:rPr>
        <w:t>indirect/</w:t>
      </w:r>
      <w:r w:rsidRPr="000D22D4">
        <w:rPr>
          <w:rFonts w:ascii="Cambria" w:hAnsi="Cambria"/>
          <w:sz w:val="20"/>
          <w:szCs w:val="20"/>
        </w:rPr>
        <w:t xml:space="preserve">overhead costs to </w:t>
      </w:r>
      <w:r w:rsidRPr="000D22D4">
        <w:rPr>
          <w:rFonts w:ascii="Cambria" w:hAnsi="Cambria"/>
          <w:sz w:val="20"/>
        </w:rPr>
        <w:t>my</w:t>
      </w:r>
      <w:r w:rsidRPr="000D22D4">
        <w:rPr>
          <w:rFonts w:ascii="Cambria" w:hAnsi="Cambria"/>
          <w:sz w:val="20"/>
          <w:szCs w:val="20"/>
        </w:rPr>
        <w:t xml:space="preserve"> institution.</w:t>
      </w:r>
    </w:p>
    <w:p w14:paraId="4BD0A10E" w14:textId="77777777" w:rsidR="00E431C7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recogni</w:t>
      </w:r>
      <w:r w:rsidR="00062978">
        <w:rPr>
          <w:rFonts w:ascii="Cambria" w:hAnsi="Cambria"/>
          <w:sz w:val="20"/>
          <w:szCs w:val="20"/>
        </w:rPr>
        <w:t>z</w:t>
      </w:r>
      <w:r w:rsidRPr="00FB7B11">
        <w:rPr>
          <w:rFonts w:ascii="Cambria" w:hAnsi="Cambria"/>
          <w:sz w:val="20"/>
          <w:szCs w:val="20"/>
        </w:rPr>
        <w:t>e that a</w:t>
      </w:r>
      <w:r w:rsidR="00E431C7" w:rsidRPr="00FB7B11">
        <w:rPr>
          <w:rFonts w:ascii="Cambria" w:hAnsi="Cambria"/>
          <w:sz w:val="20"/>
          <w:szCs w:val="20"/>
        </w:rPr>
        <w:t>ny significant changes to the project require prior approval of the C</w:t>
      </w:r>
      <w:r w:rsidR="00D57A38" w:rsidRPr="00FB7B11">
        <w:rPr>
          <w:rFonts w:ascii="Cambria" w:hAnsi="Cambria"/>
          <w:sz w:val="20"/>
          <w:szCs w:val="20"/>
        </w:rPr>
        <w:t>DC</w:t>
      </w:r>
      <w:r w:rsidR="00E431C7" w:rsidRPr="00FB7B11">
        <w:rPr>
          <w:rFonts w:ascii="Cambria" w:hAnsi="Cambria"/>
          <w:sz w:val="20"/>
          <w:szCs w:val="20"/>
        </w:rPr>
        <w:t xml:space="preserve"> Chair before </w:t>
      </w:r>
      <w:r w:rsidR="00E25C5A" w:rsidRPr="00FB7B11">
        <w:rPr>
          <w:rFonts w:ascii="Cambria" w:hAnsi="Cambria"/>
          <w:sz w:val="20"/>
          <w:szCs w:val="20"/>
        </w:rPr>
        <w:t xml:space="preserve">the use of the </w:t>
      </w:r>
      <w:r w:rsidR="00E431C7" w:rsidRPr="00FB7B11">
        <w:rPr>
          <w:rFonts w:ascii="Cambria" w:hAnsi="Cambria"/>
          <w:sz w:val="20"/>
          <w:szCs w:val="20"/>
        </w:rPr>
        <w:t>funds can be expended</w:t>
      </w:r>
      <w:r w:rsidR="00404B6E" w:rsidRPr="00FB7B11">
        <w:rPr>
          <w:rFonts w:ascii="Cambria" w:hAnsi="Cambria"/>
          <w:sz w:val="20"/>
          <w:szCs w:val="20"/>
        </w:rPr>
        <w:t>.</w:t>
      </w:r>
    </w:p>
    <w:p w14:paraId="1DBF6C42" w14:textId="77777777" w:rsidR="00FB7B11" w:rsidRDefault="007D6151" w:rsidP="00A60BAC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63053">
        <w:rPr>
          <w:rFonts w:ascii="Cambria" w:hAnsi="Cambria"/>
          <w:sz w:val="20"/>
          <w:szCs w:val="20"/>
          <w:lang w:val="en-US"/>
        </w:rPr>
        <w:t xml:space="preserve">I will </w:t>
      </w:r>
      <w:r w:rsidR="00F63053" w:rsidRPr="00F63053">
        <w:rPr>
          <w:rFonts w:ascii="Cambria" w:hAnsi="Cambria"/>
          <w:sz w:val="20"/>
          <w:szCs w:val="20"/>
          <w:lang w:val="en-US"/>
        </w:rPr>
        <w:t>acknowledge ISN support in publications and briefly inform audiences about ISN and about the benefits of an ISN membership when presenting data at seminars and/or scientific meetings.</w:t>
      </w:r>
    </w:p>
    <w:p w14:paraId="53A8CF1B" w14:textId="77777777" w:rsidR="005970AF" w:rsidRPr="00F63053" w:rsidRDefault="005970AF" w:rsidP="00A60BAC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  <w:lang w:val="en-US"/>
        </w:rPr>
        <w:t xml:space="preserve">I will invite young scientists </w:t>
      </w:r>
      <w:r w:rsidR="00D97896">
        <w:rPr>
          <w:rFonts w:ascii="Cambria" w:hAnsi="Cambria"/>
          <w:sz w:val="20"/>
          <w:szCs w:val="20"/>
          <w:lang w:val="en-US"/>
        </w:rPr>
        <w:t xml:space="preserve">(PhD students and postdocs) </w:t>
      </w:r>
      <w:r>
        <w:rPr>
          <w:rFonts w:ascii="Cambria" w:hAnsi="Cambria"/>
          <w:sz w:val="20"/>
          <w:szCs w:val="20"/>
          <w:lang w:val="en-US"/>
        </w:rPr>
        <w:t xml:space="preserve">of my institution at least once during the funding period to attend an information session on ISN and on the benefits of an ISN membership. </w:t>
      </w:r>
      <w:r w:rsidR="00D97896">
        <w:rPr>
          <w:rFonts w:ascii="Cambria" w:hAnsi="Cambria"/>
          <w:sz w:val="20"/>
          <w:szCs w:val="20"/>
          <w:lang w:val="en-US"/>
        </w:rPr>
        <w:t>I will inform</w:t>
      </w:r>
      <w:r w:rsidR="00A370E3">
        <w:rPr>
          <w:rFonts w:ascii="Cambria" w:hAnsi="Cambria"/>
          <w:sz w:val="20"/>
          <w:szCs w:val="20"/>
          <w:lang w:val="en-US"/>
        </w:rPr>
        <w:t xml:space="preserve"> the</w:t>
      </w:r>
      <w:r w:rsidR="00D97896">
        <w:rPr>
          <w:rFonts w:ascii="Cambria" w:hAnsi="Cambria"/>
          <w:sz w:val="20"/>
          <w:szCs w:val="20"/>
          <w:lang w:val="en-US"/>
        </w:rPr>
        <w:t xml:space="preserve"> ISN </w:t>
      </w:r>
      <w:r w:rsidR="00A370E3">
        <w:rPr>
          <w:rFonts w:ascii="Cambria" w:hAnsi="Cambria"/>
          <w:sz w:val="20"/>
          <w:szCs w:val="20"/>
          <w:lang w:val="en-US"/>
        </w:rPr>
        <w:t xml:space="preserve">Secretariat </w:t>
      </w:r>
      <w:r w:rsidR="00D97896">
        <w:rPr>
          <w:rFonts w:ascii="Cambria" w:hAnsi="Cambria"/>
          <w:sz w:val="20"/>
          <w:szCs w:val="20"/>
          <w:lang w:val="en-US"/>
        </w:rPr>
        <w:t>on this session in advance and will request updated ISN information sli</w:t>
      </w:r>
      <w:r w:rsidR="008958D7">
        <w:rPr>
          <w:rFonts w:ascii="Cambria" w:hAnsi="Cambria"/>
          <w:sz w:val="20"/>
          <w:szCs w:val="20"/>
          <w:lang w:val="en-US"/>
        </w:rPr>
        <w:t>des</w:t>
      </w:r>
      <w:r w:rsidR="00D97896">
        <w:rPr>
          <w:rFonts w:ascii="Cambria" w:hAnsi="Cambria"/>
          <w:sz w:val="20"/>
          <w:szCs w:val="20"/>
          <w:lang w:val="en-US"/>
        </w:rPr>
        <w:t xml:space="preserve"> </w:t>
      </w:r>
      <w:r w:rsidR="00A370E3">
        <w:rPr>
          <w:rFonts w:ascii="Cambria" w:hAnsi="Cambria"/>
          <w:sz w:val="20"/>
          <w:szCs w:val="20"/>
          <w:lang w:val="en-US"/>
        </w:rPr>
        <w:t xml:space="preserve">for my presentation on </w:t>
      </w:r>
      <w:r w:rsidR="00D97896">
        <w:rPr>
          <w:rFonts w:ascii="Cambria" w:hAnsi="Cambria"/>
          <w:sz w:val="20"/>
          <w:szCs w:val="20"/>
          <w:lang w:val="en-US"/>
        </w:rPr>
        <w:t>ISN</w:t>
      </w:r>
      <w:r>
        <w:rPr>
          <w:rFonts w:ascii="Cambria" w:hAnsi="Cambria"/>
          <w:sz w:val="20"/>
          <w:szCs w:val="20"/>
          <w:lang w:val="en-US"/>
        </w:rPr>
        <w:t>.</w:t>
      </w:r>
    </w:p>
    <w:p w14:paraId="0E1E2251" w14:textId="77777777" w:rsidR="007D6151" w:rsidRPr="00FB7B11" w:rsidRDefault="00F10E72" w:rsidP="00520775">
      <w:pPr>
        <w:pStyle w:val="NormalWeb"/>
        <w:numPr>
          <w:ilvl w:val="0"/>
          <w:numId w:val="3"/>
        </w:numPr>
        <w:spacing w:before="120" w:beforeAutospacing="0" w:after="60" w:afterAutospacing="0"/>
        <w:ind w:left="714" w:hanging="357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I agree </w:t>
      </w:r>
      <w:r w:rsidR="00971FBB" w:rsidRPr="00FB7B11">
        <w:rPr>
          <w:rFonts w:ascii="Cambria" w:hAnsi="Cambria"/>
          <w:sz w:val="20"/>
          <w:szCs w:val="20"/>
          <w:lang w:val="en-US"/>
        </w:rPr>
        <w:t xml:space="preserve">to </w:t>
      </w:r>
      <w:r w:rsidR="00A47F08" w:rsidRPr="00FB7B11">
        <w:rPr>
          <w:rFonts w:ascii="Cambria" w:hAnsi="Cambria"/>
          <w:sz w:val="20"/>
          <w:szCs w:val="20"/>
          <w:lang w:val="en-US"/>
        </w:rPr>
        <w:t>submit</w:t>
      </w:r>
      <w:r w:rsidR="00604CD4">
        <w:rPr>
          <w:rFonts w:ascii="Cambria" w:hAnsi="Cambria"/>
          <w:sz w:val="20"/>
          <w:szCs w:val="20"/>
          <w:lang w:val="en-US"/>
        </w:rPr>
        <w:t>,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604CD4">
        <w:rPr>
          <w:rFonts w:ascii="Cambria" w:hAnsi="Cambria"/>
          <w:sz w:val="20"/>
          <w:szCs w:val="20"/>
          <w:lang w:val="en-US"/>
        </w:rPr>
        <w:t>unless previously agreed with the CDC Chair,</w:t>
      </w:r>
      <w:r w:rsidR="00604CD4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a </w:t>
      </w:r>
      <w:r w:rsidR="00F63053">
        <w:rPr>
          <w:rFonts w:ascii="Cambria" w:hAnsi="Cambria"/>
          <w:sz w:val="20"/>
          <w:szCs w:val="20"/>
          <w:lang w:val="en-US"/>
        </w:rPr>
        <w:t>written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report to the CDC Chair </w:t>
      </w:r>
      <w:r w:rsidR="00A47F08" w:rsidRPr="00FB7B11">
        <w:rPr>
          <w:rFonts w:ascii="Cambria" w:hAnsi="Cambria"/>
          <w:i/>
          <w:sz w:val="20"/>
          <w:szCs w:val="20"/>
          <w:lang w:val="en-US"/>
        </w:rPr>
        <w:t>within two months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604CD4">
        <w:rPr>
          <w:rFonts w:ascii="Cambria" w:hAnsi="Cambria"/>
          <w:sz w:val="20"/>
          <w:szCs w:val="20"/>
          <w:lang w:val="en-US"/>
        </w:rPr>
        <w:t>of</w:t>
      </w:r>
      <w:r w:rsidR="00604CD4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the </w:t>
      </w:r>
      <w:r w:rsidR="00F63053">
        <w:rPr>
          <w:rFonts w:ascii="Cambria" w:hAnsi="Cambria"/>
          <w:sz w:val="20"/>
          <w:szCs w:val="20"/>
          <w:lang w:val="en-US"/>
        </w:rPr>
        <w:t>completion of the project</w:t>
      </w:r>
      <w:r w:rsidR="00604CD4">
        <w:rPr>
          <w:rFonts w:ascii="Cambria" w:hAnsi="Cambria"/>
          <w:sz w:val="20"/>
          <w:szCs w:val="20"/>
          <w:lang w:val="en-US"/>
        </w:rPr>
        <w:t>. This report must include: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</w:t>
      </w:r>
    </w:p>
    <w:p w14:paraId="3517394B" w14:textId="77777777" w:rsidR="00520775" w:rsidRPr="00FB7B11" w:rsidRDefault="00520775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 w:eastAsia="fr-CH"/>
        </w:rPr>
        <w:t xml:space="preserve">a scientific report about the outcome of the </w:t>
      </w:r>
      <w:r w:rsidR="00F63053">
        <w:rPr>
          <w:rFonts w:ascii="Cambria" w:hAnsi="Cambria"/>
          <w:sz w:val="20"/>
          <w:szCs w:val="20"/>
          <w:lang w:val="en-US" w:eastAsia="fr-CH"/>
        </w:rPr>
        <w:t xml:space="preserve">project </w:t>
      </w:r>
      <w:r w:rsidRPr="00FB7B11">
        <w:rPr>
          <w:rFonts w:ascii="Cambria" w:hAnsi="Cambria"/>
          <w:sz w:val="20"/>
          <w:szCs w:val="20"/>
          <w:lang w:val="en-US" w:eastAsia="fr-CH"/>
        </w:rPr>
        <w:t>and future perspectives (2-</w:t>
      </w:r>
      <w:r w:rsidR="000551E2">
        <w:rPr>
          <w:rFonts w:ascii="Cambria" w:hAnsi="Cambria"/>
          <w:sz w:val="20"/>
          <w:szCs w:val="20"/>
          <w:lang w:val="en-US" w:eastAsia="fr-CH"/>
        </w:rPr>
        <w:t>3</w:t>
      </w:r>
      <w:r w:rsidRPr="00FB7B11">
        <w:rPr>
          <w:rFonts w:ascii="Cambria" w:hAnsi="Cambria"/>
          <w:sz w:val="20"/>
          <w:szCs w:val="20"/>
          <w:lang w:val="en-US" w:eastAsia="fr-CH"/>
        </w:rPr>
        <w:t xml:space="preserve"> pages max.)</w:t>
      </w:r>
    </w:p>
    <w:p w14:paraId="56FDD11B" w14:textId="77777777" w:rsidR="00F63053" w:rsidRDefault="00F63053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  <w:lang w:val="en-US"/>
        </w:rPr>
        <w:t xml:space="preserve">a statement </w:t>
      </w:r>
      <w:r w:rsidR="00604CD4">
        <w:rPr>
          <w:rFonts w:ascii="Cambria" w:hAnsi="Cambria"/>
          <w:sz w:val="20"/>
          <w:szCs w:val="20"/>
          <w:lang w:val="en-US"/>
        </w:rPr>
        <w:t>detailing how</w:t>
      </w:r>
      <w:r>
        <w:rPr>
          <w:rFonts w:ascii="Cambria" w:hAnsi="Cambria"/>
          <w:sz w:val="20"/>
          <w:szCs w:val="20"/>
          <w:lang w:val="en-US"/>
        </w:rPr>
        <w:t xml:space="preserve"> CDG funding helped me to establish my own lab </w:t>
      </w:r>
    </w:p>
    <w:p w14:paraId="624BD0FF" w14:textId="77777777" w:rsidR="007D6151" w:rsidRPr="00FB7B11" w:rsidRDefault="007D6151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a brief financial report </w:t>
      </w:r>
      <w:r w:rsidR="000551E2">
        <w:rPr>
          <w:rFonts w:ascii="Cambria" w:hAnsi="Cambria"/>
          <w:sz w:val="20"/>
          <w:szCs w:val="20"/>
          <w:lang w:val="en-US"/>
        </w:rPr>
        <w:t>proving</w:t>
      </w:r>
      <w:r w:rsidRPr="00FB7B11">
        <w:rPr>
          <w:rFonts w:ascii="Cambria" w:hAnsi="Cambria"/>
          <w:sz w:val="20"/>
          <w:szCs w:val="20"/>
          <w:lang w:val="en-US"/>
        </w:rPr>
        <w:t xml:space="preserve"> how funds have been used </w:t>
      </w:r>
    </w:p>
    <w:p w14:paraId="119DBED3" w14:textId="77777777" w:rsidR="007D6151" w:rsidRPr="00FB7B11" w:rsidRDefault="00604CD4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  <w:lang w:val="en-US"/>
        </w:rPr>
        <w:t>Details of</w:t>
      </w:r>
      <w:r w:rsidR="00F63053">
        <w:rPr>
          <w:rFonts w:ascii="Cambria" w:hAnsi="Cambria"/>
          <w:sz w:val="20"/>
          <w:szCs w:val="20"/>
          <w:lang w:val="en-US"/>
        </w:rPr>
        <w:t xml:space="preserve"> how I acknowledged ISN support (e.g. at website, social media, etc.)</w:t>
      </w:r>
      <w:r w:rsidR="005970AF">
        <w:rPr>
          <w:rFonts w:ascii="Cambria" w:hAnsi="Cambria"/>
          <w:sz w:val="20"/>
          <w:szCs w:val="20"/>
          <w:lang w:val="en-US"/>
        </w:rPr>
        <w:t xml:space="preserve"> and when and where I have held an information session in my institution on ISN and t</w:t>
      </w:r>
      <w:r w:rsidR="00D97896">
        <w:rPr>
          <w:rFonts w:ascii="Cambria" w:hAnsi="Cambria"/>
          <w:sz w:val="20"/>
          <w:szCs w:val="20"/>
          <w:lang w:val="en-US"/>
        </w:rPr>
        <w:t>he</w:t>
      </w:r>
      <w:r w:rsidR="005970AF">
        <w:rPr>
          <w:rFonts w:ascii="Cambria" w:hAnsi="Cambria"/>
          <w:sz w:val="20"/>
          <w:szCs w:val="20"/>
          <w:lang w:val="en-US"/>
        </w:rPr>
        <w:t xml:space="preserve"> benefits of an ISN membership</w:t>
      </w:r>
      <w:r w:rsidR="007D6151" w:rsidRPr="00FB7B11">
        <w:rPr>
          <w:rFonts w:ascii="Cambria" w:hAnsi="Cambria"/>
          <w:sz w:val="20"/>
          <w:szCs w:val="20"/>
        </w:rPr>
        <w:t>.</w:t>
      </w:r>
    </w:p>
    <w:p w14:paraId="6BAE659D" w14:textId="77777777" w:rsidR="007E32B8" w:rsidRDefault="007E32B8" w:rsidP="00520775">
      <w:pPr>
        <w:spacing w:before="120" w:after="60"/>
        <w:rPr>
          <w:rFonts w:ascii="Cambria" w:hAnsi="Cambria"/>
          <w:sz w:val="20"/>
          <w:lang w:val="en-GB"/>
        </w:rPr>
      </w:pPr>
    </w:p>
    <w:p w14:paraId="1C7D2462" w14:textId="77777777" w:rsidR="0097498F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I agree that my report</w:t>
      </w:r>
      <w:r w:rsidR="008B3677" w:rsidRP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 xml:space="preserve">will be published </w:t>
      </w:r>
      <w:r w:rsidR="00A6734F" w:rsidRPr="00FB7B11">
        <w:rPr>
          <w:rFonts w:ascii="Cambria" w:hAnsi="Cambria"/>
          <w:sz w:val="20"/>
          <w:lang w:val="en-GB"/>
        </w:rPr>
        <w:t>(</w:t>
      </w:r>
      <w:r w:rsidRPr="00FB7B11">
        <w:rPr>
          <w:rFonts w:ascii="Cambria" w:hAnsi="Cambria"/>
          <w:sz w:val="20"/>
          <w:lang w:val="en-GB"/>
        </w:rPr>
        <w:t>after approval</w:t>
      </w:r>
      <w:r w:rsidR="00A6734F" w:rsidRPr="00FB7B11">
        <w:rPr>
          <w:rFonts w:ascii="Cambria" w:hAnsi="Cambria"/>
          <w:sz w:val="20"/>
          <w:lang w:val="en-GB"/>
        </w:rPr>
        <w:t>)</w:t>
      </w:r>
      <w:r w:rsidRPr="00FB7B11">
        <w:rPr>
          <w:rFonts w:ascii="Cambria" w:hAnsi="Cambria"/>
          <w:sz w:val="20"/>
          <w:lang w:val="en-GB"/>
        </w:rPr>
        <w:t xml:space="preserve"> on the ISN homepage to inform ISN members o</w:t>
      </w:r>
      <w:r w:rsidR="00A6734F" w:rsidRPr="00FB7B11">
        <w:rPr>
          <w:rFonts w:ascii="Cambria" w:hAnsi="Cambria"/>
          <w:sz w:val="20"/>
          <w:lang w:val="en-GB"/>
        </w:rPr>
        <w:t>f</w:t>
      </w:r>
      <w:r w:rsidRPr="00FB7B11">
        <w:rPr>
          <w:rFonts w:ascii="Cambria" w:hAnsi="Cambria"/>
          <w:sz w:val="20"/>
          <w:lang w:val="en-GB"/>
        </w:rPr>
        <w:t xml:space="preserve"> this ISN</w:t>
      </w:r>
      <w:r w:rsidR="00062978">
        <w:rPr>
          <w:rFonts w:ascii="Cambria" w:hAnsi="Cambria"/>
          <w:sz w:val="20"/>
          <w:lang w:val="en-GB"/>
        </w:rPr>
        <w:t>-</w:t>
      </w:r>
      <w:r w:rsidRPr="00FB7B11">
        <w:rPr>
          <w:rFonts w:ascii="Cambria" w:hAnsi="Cambria"/>
          <w:sz w:val="20"/>
          <w:lang w:val="en-GB"/>
        </w:rPr>
        <w:t>supported C</w:t>
      </w:r>
      <w:r w:rsidR="00470D85" w:rsidRPr="00FB7B11">
        <w:rPr>
          <w:rFonts w:ascii="Cambria" w:hAnsi="Cambria"/>
          <w:sz w:val="20"/>
          <w:lang w:val="en-GB"/>
        </w:rPr>
        <w:t>DC</w:t>
      </w:r>
      <w:r w:rsidRPr="00FB7B11">
        <w:rPr>
          <w:rFonts w:ascii="Cambria" w:hAnsi="Cambria"/>
          <w:sz w:val="20"/>
          <w:lang w:val="en-GB"/>
        </w:rPr>
        <w:t xml:space="preserve"> activity. </w:t>
      </w:r>
    </w:p>
    <w:p w14:paraId="07E99042" w14:textId="77777777" w:rsidR="00F715DB" w:rsidRPr="00FB7B11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I am aware that failure </w:t>
      </w:r>
      <w:r w:rsidR="00604CD4">
        <w:rPr>
          <w:rFonts w:ascii="Cambria" w:hAnsi="Cambria"/>
          <w:sz w:val="20"/>
          <w:lang w:val="en-GB"/>
        </w:rPr>
        <w:t>to</w:t>
      </w:r>
      <w:r w:rsidRPr="00FB7B11">
        <w:rPr>
          <w:rFonts w:ascii="Cambria" w:hAnsi="Cambria"/>
          <w:sz w:val="20"/>
          <w:lang w:val="en-GB"/>
        </w:rPr>
        <w:t xml:space="preserve"> deliver an acceptable report </w:t>
      </w:r>
      <w:r w:rsidR="00604CD4">
        <w:rPr>
          <w:rFonts w:ascii="Cambria" w:hAnsi="Cambria"/>
          <w:sz w:val="20"/>
          <w:lang w:val="en-GB"/>
        </w:rPr>
        <w:t>as detailed above</w:t>
      </w:r>
      <w:r w:rsidRPr="00FB7B11">
        <w:rPr>
          <w:rFonts w:ascii="Cambria" w:hAnsi="Cambria"/>
          <w:sz w:val="20"/>
          <w:lang w:val="en-GB"/>
        </w:rPr>
        <w:t xml:space="preserve"> may </w:t>
      </w:r>
      <w:r w:rsidR="00604CD4">
        <w:rPr>
          <w:rFonts w:ascii="Cambria" w:hAnsi="Cambria"/>
          <w:sz w:val="20"/>
          <w:lang w:val="en-GB"/>
        </w:rPr>
        <w:t xml:space="preserve">limit </w:t>
      </w:r>
      <w:r w:rsidRPr="00FB7B11">
        <w:rPr>
          <w:rFonts w:ascii="Cambria" w:hAnsi="Cambria"/>
          <w:sz w:val="20"/>
          <w:lang w:val="en-GB"/>
        </w:rPr>
        <w:t xml:space="preserve">my </w:t>
      </w:r>
      <w:r w:rsidR="00404B6E" w:rsidRPr="00FB7B11">
        <w:rPr>
          <w:rFonts w:ascii="Cambria" w:hAnsi="Cambria"/>
          <w:sz w:val="20"/>
          <w:lang w:val="en-GB"/>
        </w:rPr>
        <w:t xml:space="preserve">future </w:t>
      </w:r>
      <w:r w:rsidR="00B7087A" w:rsidRPr="00FB7B11">
        <w:rPr>
          <w:rFonts w:ascii="Cambria" w:hAnsi="Cambria"/>
          <w:sz w:val="20"/>
          <w:lang w:val="en-GB"/>
        </w:rPr>
        <w:t xml:space="preserve">access to the </w:t>
      </w:r>
      <w:r w:rsidRPr="00FB7B11">
        <w:rPr>
          <w:rFonts w:ascii="Cambria" w:hAnsi="Cambria"/>
          <w:sz w:val="20"/>
          <w:lang w:val="en-GB"/>
        </w:rPr>
        <w:t>benefits available for active ISN members.</w:t>
      </w:r>
    </w:p>
    <w:p w14:paraId="264FE07C" w14:textId="77777777" w:rsidR="009871D3" w:rsidRDefault="009871D3" w:rsidP="006A55C2">
      <w:pPr>
        <w:rPr>
          <w:rFonts w:ascii="Cambria" w:hAnsi="Cambria"/>
          <w:b/>
          <w:sz w:val="20"/>
          <w:lang w:val="en-GB"/>
        </w:rPr>
      </w:pPr>
    </w:p>
    <w:p w14:paraId="6163CAD7" w14:textId="77777777" w:rsidR="009871D3" w:rsidRDefault="009871D3" w:rsidP="006A55C2">
      <w:pPr>
        <w:rPr>
          <w:rFonts w:ascii="Cambria" w:hAnsi="Cambria"/>
          <w:b/>
          <w:sz w:val="20"/>
          <w:lang w:val="en-GB"/>
        </w:rPr>
      </w:pPr>
    </w:p>
    <w:p w14:paraId="4C69731F" w14:textId="77777777" w:rsidR="007E32B8" w:rsidRPr="00FB7B11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leGrid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FB7B11" w14:paraId="7B001D18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4723E03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>Name of applicant: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C1B316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1B29B92F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E691435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0392413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62E7D89C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2AB1F01B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applicant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54FFD9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676BF4EB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36DBC06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3D32CD6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4F13ED9A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39FB9C8" w14:textId="77777777" w:rsidR="00021DCF" w:rsidRPr="00FB7B11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FB7B11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A70267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14:paraId="4A8F1206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6DB34B4A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125C514B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7AA76403" w14:textId="77777777" w:rsidR="00B9209D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After completing and signin</w:t>
      </w:r>
      <w:r w:rsidRPr="000D22D4">
        <w:rPr>
          <w:rFonts w:ascii="Cambria" w:hAnsi="Cambria"/>
          <w:sz w:val="20"/>
          <w:lang w:val="en-GB"/>
        </w:rPr>
        <w:t>g this form, p</w:t>
      </w:r>
      <w:r w:rsidR="007B02D4" w:rsidRPr="000D22D4">
        <w:rPr>
          <w:rFonts w:ascii="Cambria" w:hAnsi="Cambria"/>
          <w:sz w:val="20"/>
          <w:lang w:val="en-GB"/>
        </w:rPr>
        <w:t>lease add a l</w:t>
      </w:r>
      <w:r w:rsidR="00853114" w:rsidRPr="000D22D4">
        <w:rPr>
          <w:rFonts w:ascii="Cambria" w:hAnsi="Cambria"/>
          <w:sz w:val="20"/>
          <w:lang w:val="en-GB"/>
        </w:rPr>
        <w:t xml:space="preserve">etter </w:t>
      </w:r>
      <w:r w:rsidR="00B9209D" w:rsidRPr="000D22D4">
        <w:rPr>
          <w:rFonts w:ascii="Cambria" w:hAnsi="Cambria"/>
          <w:sz w:val="20"/>
          <w:lang w:val="en-GB"/>
        </w:rPr>
        <w:t xml:space="preserve">signed by your department head, which </w:t>
      </w:r>
      <w:r w:rsidR="00062978" w:rsidRPr="000D22D4">
        <w:rPr>
          <w:rFonts w:ascii="Cambria" w:hAnsi="Cambria"/>
          <w:sz w:val="20"/>
          <w:lang w:val="en-GB"/>
        </w:rPr>
        <w:t>confirm</w:t>
      </w:r>
      <w:r w:rsidR="00B9209D" w:rsidRPr="000D22D4">
        <w:rPr>
          <w:rFonts w:ascii="Cambria" w:hAnsi="Cambria"/>
          <w:sz w:val="20"/>
          <w:lang w:val="en-GB"/>
        </w:rPr>
        <w:t>s</w:t>
      </w:r>
      <w:r w:rsidR="00062978" w:rsidRPr="000D22D4">
        <w:rPr>
          <w:rFonts w:ascii="Cambria" w:hAnsi="Cambria"/>
          <w:sz w:val="20"/>
          <w:lang w:val="en-GB"/>
        </w:rPr>
        <w:t xml:space="preserve"> your scientific independence</w:t>
      </w:r>
      <w:r w:rsidR="00B9209D" w:rsidRPr="000D22D4">
        <w:rPr>
          <w:rFonts w:ascii="Cambria" w:hAnsi="Cambria"/>
          <w:sz w:val="20"/>
          <w:lang w:val="en-GB"/>
        </w:rPr>
        <w:t xml:space="preserve"> and contains a statement that the institution will not charge </w:t>
      </w:r>
      <w:r w:rsidR="00781E59" w:rsidRPr="000D22D4">
        <w:rPr>
          <w:rFonts w:ascii="Cambria" w:hAnsi="Cambria"/>
          <w:sz w:val="20"/>
          <w:lang w:val="en-GB"/>
        </w:rPr>
        <w:t>any indirect/</w:t>
      </w:r>
      <w:r w:rsidR="00B9209D" w:rsidRPr="000D22D4">
        <w:rPr>
          <w:rFonts w:ascii="Cambria" w:hAnsi="Cambria"/>
          <w:sz w:val="20"/>
          <w:lang w:val="en-GB"/>
        </w:rPr>
        <w:t>overhead costs</w:t>
      </w:r>
      <w:r w:rsidR="007B02D4" w:rsidRPr="000D22D4">
        <w:rPr>
          <w:rFonts w:ascii="Cambria" w:hAnsi="Cambria"/>
          <w:sz w:val="20"/>
          <w:lang w:val="en-GB"/>
        </w:rPr>
        <w:t>.</w:t>
      </w:r>
      <w:r w:rsidR="00371697" w:rsidRPr="00FB7B11">
        <w:rPr>
          <w:rFonts w:ascii="Cambria" w:hAnsi="Cambria"/>
          <w:sz w:val="20"/>
          <w:lang w:val="en-GB"/>
        </w:rPr>
        <w:t xml:space="preserve"> </w:t>
      </w:r>
    </w:p>
    <w:p w14:paraId="02B4C905" w14:textId="1B82FE5A" w:rsidR="00A54224" w:rsidRDefault="00371697" w:rsidP="00A54224">
      <w:pPr>
        <w:widowControl w:val="0"/>
        <w:autoSpaceDE w:val="0"/>
        <w:autoSpaceDN w:val="0"/>
        <w:adjustRightInd w:val="0"/>
        <w:rPr>
          <w:rFonts w:ascii="Cambria" w:hAnsi="Cambria" w:cstheme="minorHAnsi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Create a single PDF document</w:t>
      </w:r>
      <w:r w:rsidR="00A54224" w:rsidRPr="00FB7B11">
        <w:rPr>
          <w:rFonts w:ascii="Cambria" w:hAnsi="Cambria"/>
          <w:sz w:val="20"/>
          <w:lang w:val="en-GB"/>
        </w:rPr>
        <w:t xml:space="preserve">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named 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B"/>
      </w:r>
      <w:proofErr w:type="spellStart"/>
      <w:r w:rsidR="00A54224" w:rsidRPr="00FB7B11">
        <w:rPr>
          <w:rFonts w:ascii="Cambria" w:hAnsi="Cambria" w:cstheme="minorHAnsi"/>
          <w:sz w:val="20"/>
          <w:lang w:val="en-US"/>
        </w:rPr>
        <w:t>lastname</w:t>
      </w:r>
      <w:proofErr w:type="spellEnd"/>
      <w:r w:rsidR="00A54224" w:rsidRPr="00FB7B11">
        <w:rPr>
          <w:rFonts w:ascii="Cambria" w:hAnsi="Cambria" w:cstheme="minorHAnsi"/>
          <w:sz w:val="20"/>
          <w:lang w:val="en-US"/>
        </w:rPr>
        <w:sym w:font="Symbol" w:char="F05D"/>
      </w:r>
      <w:r w:rsidR="00A54224" w:rsidRPr="00FB7B11">
        <w:rPr>
          <w:rFonts w:ascii="Cambria" w:hAnsi="Cambria" w:cstheme="minorHAnsi"/>
          <w:sz w:val="20"/>
          <w:lang w:val="en-US"/>
        </w:rPr>
        <w:t>_</w:t>
      </w:r>
      <w:r w:rsidR="00062978">
        <w:rPr>
          <w:rFonts w:ascii="Cambria" w:hAnsi="Cambria" w:cstheme="minorHAnsi"/>
          <w:sz w:val="20"/>
          <w:lang w:val="en-US"/>
        </w:rPr>
        <w:t>CDG</w:t>
      </w:r>
      <w:r w:rsidR="00A54224" w:rsidRPr="00FB7B11">
        <w:rPr>
          <w:rFonts w:ascii="Cambria" w:hAnsi="Cambria" w:cstheme="minorHAnsi"/>
          <w:sz w:val="20"/>
          <w:lang w:val="en-US"/>
        </w:rPr>
        <w:t>_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B"/>
      </w:r>
      <w:r w:rsidR="00A54224" w:rsidRPr="00FB7B11">
        <w:rPr>
          <w:rFonts w:ascii="Cambria" w:hAnsi="Cambria" w:cstheme="minorHAnsi"/>
          <w:sz w:val="20"/>
          <w:lang w:val="en-US"/>
        </w:rPr>
        <w:t>year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D"/>
      </w:r>
      <w:r w:rsidR="00A54224" w:rsidRPr="00FB7B11">
        <w:rPr>
          <w:rFonts w:ascii="Cambria" w:hAnsi="Cambria" w:cstheme="minorHAnsi"/>
          <w:sz w:val="20"/>
          <w:lang w:val="en-US"/>
        </w:rPr>
        <w:t xml:space="preserve">.pdf and send it </w:t>
      </w:r>
      <w:r w:rsidR="00A54224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the Chair of the ISN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7" w:history="1">
        <w:r w:rsidR="00A54224" w:rsidRPr="00FB7B11">
          <w:rPr>
            <w:rStyle w:val="Hyperlink"/>
            <w:rFonts w:ascii="Cambria" w:hAnsi="Cambria" w:cstheme="minorHAnsi"/>
            <w:sz w:val="20"/>
            <w:lang w:val="en-US"/>
          </w:rPr>
          <w:t>Constanze.Seidenbecher@lin-magdeburg.de</w:t>
        </w:r>
      </w:hyperlink>
      <w:r w:rsidR="00FB7B11">
        <w:rPr>
          <w:rFonts w:ascii="Cambria" w:hAnsi="Cambria" w:cstheme="minorHAnsi"/>
          <w:sz w:val="20"/>
          <w:lang w:val="en-US"/>
        </w:rPr>
        <w:t xml:space="preserve"> no later than </w:t>
      </w:r>
      <w:r w:rsidR="00062978" w:rsidRPr="009871D3">
        <w:rPr>
          <w:rFonts w:ascii="Cambria" w:hAnsi="Cambria" w:cstheme="minorHAnsi"/>
          <w:b/>
          <w:sz w:val="20"/>
          <w:lang w:val="en-US"/>
        </w:rPr>
        <w:t>October 31</w:t>
      </w:r>
      <w:r w:rsidR="00FB7B11" w:rsidRPr="009871D3">
        <w:rPr>
          <w:rFonts w:ascii="Cambria" w:hAnsi="Cambria" w:cstheme="minorHAnsi"/>
          <w:b/>
          <w:sz w:val="20"/>
          <w:lang w:val="en-US"/>
        </w:rPr>
        <w:t>, 202</w:t>
      </w:r>
      <w:r w:rsidR="00225DDB">
        <w:rPr>
          <w:rFonts w:ascii="Cambria" w:hAnsi="Cambria" w:cstheme="minorHAnsi"/>
          <w:b/>
          <w:sz w:val="20"/>
          <w:lang w:val="en-US"/>
        </w:rPr>
        <w:t>4</w:t>
      </w:r>
      <w:r w:rsidR="00FB7B11">
        <w:rPr>
          <w:rFonts w:ascii="Cambria" w:hAnsi="Cambria" w:cstheme="minorHAnsi"/>
          <w:sz w:val="20"/>
          <w:lang w:val="en-US"/>
        </w:rPr>
        <w:t>.</w:t>
      </w:r>
    </w:p>
    <w:p w14:paraId="6C907717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US"/>
        </w:rPr>
      </w:pPr>
    </w:p>
    <w:p w14:paraId="7D35A8FC" w14:textId="77777777" w:rsidR="009871D3" w:rsidRPr="00FB7B11" w:rsidRDefault="009871D3" w:rsidP="000020AA">
      <w:pPr>
        <w:jc w:val="both"/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eastAsia="Times New Roman" w:hAnsi="Cambria" w:cstheme="minorHAnsi"/>
          <w:color w:val="2A2C31"/>
          <w:sz w:val="20"/>
          <w:lang w:val="en-US" w:eastAsia="en-US"/>
        </w:rPr>
        <w:t xml:space="preserve">If you have any questions regarding your application please contact the CDC Chair or the ISN secretariat via </w:t>
      </w:r>
      <w:hyperlink r:id="rId8" w:history="1">
        <w:r w:rsidRPr="00FB7B11">
          <w:rPr>
            <w:rStyle w:val="Hyperlink"/>
            <w:rFonts w:ascii="Cambria" w:eastAsia="Times New Roman" w:hAnsi="Cambria" w:cstheme="minorHAnsi"/>
            <w:sz w:val="20"/>
            <w:lang w:val="en-US" w:eastAsia="en-US"/>
          </w:rPr>
          <w:t>secretariat@neurochemistry.org</w:t>
        </w:r>
      </w:hyperlink>
      <w:r w:rsidRPr="00FB7B11">
        <w:rPr>
          <w:rFonts w:ascii="Cambria" w:eastAsia="Times New Roman" w:hAnsi="Cambria" w:cstheme="minorHAnsi"/>
          <w:color w:val="2A2C31"/>
          <w:sz w:val="20"/>
          <w:lang w:val="en-US" w:eastAsia="en-US"/>
        </w:rPr>
        <w:t>.</w:t>
      </w:r>
    </w:p>
    <w:sectPr w:rsidR="009871D3" w:rsidRPr="00FB7B11" w:rsidSect="009754DD">
      <w:headerReference w:type="default" r:id="rId9"/>
      <w:footerReference w:type="even" r:id="rId10"/>
      <w:footerReference w:type="default" r:id="rId11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82ECA" w14:textId="77777777" w:rsidR="009754DD" w:rsidRDefault="009754DD" w:rsidP="009F36B6">
      <w:r>
        <w:separator/>
      </w:r>
    </w:p>
  </w:endnote>
  <w:endnote w:type="continuationSeparator" w:id="0">
    <w:p w14:paraId="76452C23" w14:textId="77777777" w:rsidR="009754DD" w:rsidRDefault="009754DD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charset w:val="80"/>
    <w:family w:val="auto"/>
    <w:pitch w:val="variable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74836355"/>
      <w:docPartObj>
        <w:docPartGallery w:val="Page Numbers (Bottom of Page)"/>
        <w:docPartUnique/>
      </w:docPartObj>
    </w:sdtPr>
    <w:sdtContent>
      <w:p w14:paraId="5219D2F4" w14:textId="77777777" w:rsidR="003469EB" w:rsidRDefault="003469EB" w:rsidP="005D69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BEB288" w14:textId="77777777" w:rsidR="003469EB" w:rsidRDefault="003469EB" w:rsidP="0034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D4F4B" w14:textId="77777777" w:rsidR="003469EB" w:rsidRPr="003469EB" w:rsidRDefault="003469EB" w:rsidP="003469EB">
    <w:pPr>
      <w:pStyle w:val="Footer"/>
      <w:framePr w:wrap="none" w:vAnchor="text" w:hAnchor="page" w:x="10307" w:y="-234"/>
      <w:rPr>
        <w:rStyle w:val="PageNumber"/>
        <w:rFonts w:ascii="Cambria" w:hAnsi="Cambria"/>
        <w:sz w:val="22"/>
        <w:szCs w:val="22"/>
      </w:rPr>
    </w:pPr>
  </w:p>
  <w:p w14:paraId="5587B4BB" w14:textId="77777777" w:rsidR="003469EB" w:rsidRDefault="003A77C8" w:rsidP="003469EB">
    <w:pPr>
      <w:pStyle w:val="Footer"/>
      <w:rPr>
        <w:rStyle w:val="PageNumber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="003469EB" w:rsidRPr="003469EB">
      <w:rPr>
        <w:rStyle w:val="PageNumber"/>
        <w:rFonts w:ascii="Cambria" w:hAnsi="Cambria"/>
        <w:sz w:val="22"/>
        <w:szCs w:val="22"/>
      </w:rPr>
      <w:t xml:space="preserve"> </w:t>
    </w:r>
    <w:sdt>
      <w:sdtPr>
        <w:rPr>
          <w:rStyle w:val="PageNumber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Content>
        <w:r w:rsidR="003469EB">
          <w:rPr>
            <w:rStyle w:val="PageNumber"/>
            <w:rFonts w:ascii="Cambria" w:hAnsi="Cambria"/>
            <w:sz w:val="22"/>
            <w:szCs w:val="22"/>
          </w:rPr>
          <w:t xml:space="preserve">      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begin"/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instrText xml:space="preserve"> PAGE </w:instrTex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separate"/>
        </w:r>
        <w:r w:rsidR="008958D7">
          <w:rPr>
            <w:rStyle w:val="PageNumber"/>
            <w:rFonts w:ascii="Cambria" w:hAnsi="Cambria"/>
            <w:noProof/>
            <w:sz w:val="22"/>
            <w:szCs w:val="22"/>
          </w:rPr>
          <w:t>6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end"/>
        </w:r>
      </w:sdtContent>
    </w:sdt>
  </w:p>
  <w:p w14:paraId="522D4485" w14:textId="77777777" w:rsidR="003A77C8" w:rsidRPr="003469EB" w:rsidRDefault="003A77C8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14:paraId="2DAA934F" w14:textId="77777777" w:rsidR="003A77C8" w:rsidRDefault="003A7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97B3B" w14:textId="77777777" w:rsidR="009754DD" w:rsidRDefault="009754DD" w:rsidP="009F36B6">
      <w:r>
        <w:separator/>
      </w:r>
    </w:p>
  </w:footnote>
  <w:footnote w:type="continuationSeparator" w:id="0">
    <w:p w14:paraId="2F425FEB" w14:textId="77777777" w:rsidR="009754DD" w:rsidRDefault="009754DD" w:rsidP="009F36B6">
      <w:r>
        <w:continuationSeparator/>
      </w:r>
    </w:p>
  </w:footnote>
  <w:footnote w:id="1">
    <w:p w14:paraId="45FD0820" w14:textId="77777777" w:rsidR="00F82754" w:rsidRPr="00FB7B11" w:rsidRDefault="00F82754" w:rsidP="0049170A">
      <w:pPr>
        <w:pStyle w:val="FootnoteText"/>
        <w:rPr>
          <w:rFonts w:ascii="Cambria" w:hAnsi="Cambria"/>
          <w:b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r w:rsidR="00A9433A">
        <w:rPr>
          <w:rFonts w:ascii="Cambria" w:hAnsi="Cambria"/>
        </w:rPr>
        <w:t xml:space="preserve">If not yet published, the papers must be at least in press or accepted by a journal. Do not </w:t>
      </w:r>
      <w:r w:rsidR="00AA0808">
        <w:rPr>
          <w:rFonts w:ascii="Cambria" w:hAnsi="Cambria"/>
        </w:rPr>
        <w:t xml:space="preserve">count or </w:t>
      </w:r>
      <w:r w:rsidR="00A9433A">
        <w:rPr>
          <w:rFonts w:ascii="Cambria" w:hAnsi="Cambria"/>
        </w:rPr>
        <w:t xml:space="preserve">list manuscripts just submitted or under revision. </w:t>
      </w:r>
    </w:p>
    <w:p w14:paraId="172D97E2" w14:textId="77777777" w:rsidR="00F82754" w:rsidRPr="0049170A" w:rsidRDefault="00F82754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6928" w14:textId="77777777" w:rsidR="000D6A90" w:rsidRDefault="000D6A90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de-DE" w:eastAsia="de-DE"/>
      </w:rPr>
      <w:drawing>
        <wp:anchor distT="0" distB="0" distL="114300" distR="114300" simplePos="0" relativeHeight="251659776" behindDoc="0" locked="0" layoutInCell="1" allowOverlap="1" wp14:anchorId="1B95B70A" wp14:editId="599BB85F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E0EA56" w14:textId="77777777" w:rsidR="000D6A90" w:rsidRPr="00A9433A" w:rsidRDefault="009871D3" w:rsidP="000D6A90">
    <w:pPr>
      <w:ind w:right="-964"/>
      <w:rPr>
        <w:rFonts w:ascii="Cambria" w:hAnsi="Cambria"/>
        <w:sz w:val="20"/>
        <w:lang w:val="en-GB"/>
      </w:rPr>
    </w:pPr>
    <w:r>
      <w:rPr>
        <w:rFonts w:ascii="Cambria" w:hAnsi="Cambria"/>
        <w:sz w:val="20"/>
        <w:lang w:val="en-GB"/>
      </w:rPr>
      <w:t xml:space="preserve">CDG </w:t>
    </w:r>
    <w:r w:rsidR="000D6A90" w:rsidRPr="00A9433A">
      <w:rPr>
        <w:rFonts w:ascii="Cambria" w:hAnsi="Cambria"/>
        <w:sz w:val="20"/>
        <w:lang w:val="en-GB"/>
      </w:rPr>
      <w:t>Application for Support to the ISN Career Development Committee (CDC)</w:t>
    </w:r>
  </w:p>
  <w:p w14:paraId="0D8AD809" w14:textId="77777777" w:rsidR="003A77C8" w:rsidRDefault="003A77C8" w:rsidP="000C1F2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3" w15:restartNumberingAfterBreak="0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 w15:restartNumberingAfterBreak="0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0" w15:restartNumberingAfterBreak="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9144146">
    <w:abstractNumId w:val="9"/>
  </w:num>
  <w:num w:numId="2" w16cid:durableId="714348809">
    <w:abstractNumId w:val="0"/>
  </w:num>
  <w:num w:numId="3" w16cid:durableId="1887446240">
    <w:abstractNumId w:val="10"/>
  </w:num>
  <w:num w:numId="4" w16cid:durableId="1167356600">
    <w:abstractNumId w:val="1"/>
  </w:num>
  <w:num w:numId="5" w16cid:durableId="133378370">
    <w:abstractNumId w:val="3"/>
  </w:num>
  <w:num w:numId="6" w16cid:durableId="302387892">
    <w:abstractNumId w:val="7"/>
  </w:num>
  <w:num w:numId="7" w16cid:durableId="324362893">
    <w:abstractNumId w:val="5"/>
  </w:num>
  <w:num w:numId="8" w16cid:durableId="1658146225">
    <w:abstractNumId w:val="2"/>
  </w:num>
  <w:num w:numId="9" w16cid:durableId="933365669">
    <w:abstractNumId w:val="4"/>
  </w:num>
  <w:num w:numId="10" w16cid:durableId="302544186">
    <w:abstractNumId w:val="11"/>
  </w:num>
  <w:num w:numId="11" w16cid:durableId="2134203575">
    <w:abstractNumId w:val="8"/>
  </w:num>
  <w:num w:numId="12" w16cid:durableId="3952030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0AA"/>
    <w:rsid w:val="00002172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2978"/>
    <w:rsid w:val="00064627"/>
    <w:rsid w:val="00066E83"/>
    <w:rsid w:val="00087364"/>
    <w:rsid w:val="00091262"/>
    <w:rsid w:val="000B7228"/>
    <w:rsid w:val="000C1F23"/>
    <w:rsid w:val="000D0173"/>
    <w:rsid w:val="000D22D4"/>
    <w:rsid w:val="000D4678"/>
    <w:rsid w:val="000D6A90"/>
    <w:rsid w:val="000E053F"/>
    <w:rsid w:val="000E5B4D"/>
    <w:rsid w:val="001130D9"/>
    <w:rsid w:val="00113C9C"/>
    <w:rsid w:val="001173A5"/>
    <w:rsid w:val="00136E8C"/>
    <w:rsid w:val="001655A5"/>
    <w:rsid w:val="00170AC1"/>
    <w:rsid w:val="00170BF3"/>
    <w:rsid w:val="001937EB"/>
    <w:rsid w:val="001B15B0"/>
    <w:rsid w:val="001D44DF"/>
    <w:rsid w:val="001E4EB9"/>
    <w:rsid w:val="00200455"/>
    <w:rsid w:val="00214235"/>
    <w:rsid w:val="002154C3"/>
    <w:rsid w:val="00225DDB"/>
    <w:rsid w:val="0023452A"/>
    <w:rsid w:val="00244DBF"/>
    <w:rsid w:val="002628B9"/>
    <w:rsid w:val="00262B79"/>
    <w:rsid w:val="00270396"/>
    <w:rsid w:val="002A6E58"/>
    <w:rsid w:val="002C4D9F"/>
    <w:rsid w:val="002D06D7"/>
    <w:rsid w:val="002D0E0C"/>
    <w:rsid w:val="002F31EA"/>
    <w:rsid w:val="00305822"/>
    <w:rsid w:val="003126A8"/>
    <w:rsid w:val="00312A21"/>
    <w:rsid w:val="00314F22"/>
    <w:rsid w:val="00326831"/>
    <w:rsid w:val="00330CC3"/>
    <w:rsid w:val="003404E1"/>
    <w:rsid w:val="003469EB"/>
    <w:rsid w:val="00347112"/>
    <w:rsid w:val="00362CC6"/>
    <w:rsid w:val="00370980"/>
    <w:rsid w:val="00371697"/>
    <w:rsid w:val="0038784E"/>
    <w:rsid w:val="00394534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80E09"/>
    <w:rsid w:val="00485F48"/>
    <w:rsid w:val="0049170A"/>
    <w:rsid w:val="00493F0F"/>
    <w:rsid w:val="00497A8A"/>
    <w:rsid w:val="004A733B"/>
    <w:rsid w:val="004B559D"/>
    <w:rsid w:val="004D2D3D"/>
    <w:rsid w:val="004E2DE5"/>
    <w:rsid w:val="004F1563"/>
    <w:rsid w:val="004F68FC"/>
    <w:rsid w:val="00520775"/>
    <w:rsid w:val="0053250D"/>
    <w:rsid w:val="00536ED4"/>
    <w:rsid w:val="00543401"/>
    <w:rsid w:val="0054666C"/>
    <w:rsid w:val="00575E54"/>
    <w:rsid w:val="0058400E"/>
    <w:rsid w:val="005970AF"/>
    <w:rsid w:val="005A53F0"/>
    <w:rsid w:val="005C1CB0"/>
    <w:rsid w:val="005C717B"/>
    <w:rsid w:val="005D1FC0"/>
    <w:rsid w:val="005D23FA"/>
    <w:rsid w:val="005F7D8D"/>
    <w:rsid w:val="00604CD4"/>
    <w:rsid w:val="00612DFE"/>
    <w:rsid w:val="00625C2B"/>
    <w:rsid w:val="00626814"/>
    <w:rsid w:val="00640253"/>
    <w:rsid w:val="00642BEC"/>
    <w:rsid w:val="0064332E"/>
    <w:rsid w:val="00651351"/>
    <w:rsid w:val="00654100"/>
    <w:rsid w:val="00657E48"/>
    <w:rsid w:val="00665E78"/>
    <w:rsid w:val="00670E55"/>
    <w:rsid w:val="00676342"/>
    <w:rsid w:val="00692E20"/>
    <w:rsid w:val="006A55C2"/>
    <w:rsid w:val="006C6091"/>
    <w:rsid w:val="006E181B"/>
    <w:rsid w:val="0070571E"/>
    <w:rsid w:val="00725CA4"/>
    <w:rsid w:val="0072680A"/>
    <w:rsid w:val="00730A0C"/>
    <w:rsid w:val="0073590C"/>
    <w:rsid w:val="007520B2"/>
    <w:rsid w:val="00753AC6"/>
    <w:rsid w:val="00754054"/>
    <w:rsid w:val="00756882"/>
    <w:rsid w:val="00781E59"/>
    <w:rsid w:val="00791EFE"/>
    <w:rsid w:val="00796AF4"/>
    <w:rsid w:val="007B02D4"/>
    <w:rsid w:val="007B17DC"/>
    <w:rsid w:val="007C05DA"/>
    <w:rsid w:val="007C2D23"/>
    <w:rsid w:val="007C55B3"/>
    <w:rsid w:val="007D481A"/>
    <w:rsid w:val="007D6151"/>
    <w:rsid w:val="007E2190"/>
    <w:rsid w:val="007E32B8"/>
    <w:rsid w:val="007E4F52"/>
    <w:rsid w:val="007F0D18"/>
    <w:rsid w:val="00812487"/>
    <w:rsid w:val="00813FBE"/>
    <w:rsid w:val="00853114"/>
    <w:rsid w:val="008760AD"/>
    <w:rsid w:val="008801BB"/>
    <w:rsid w:val="0089486E"/>
    <w:rsid w:val="008958D7"/>
    <w:rsid w:val="008B1CE8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4483E"/>
    <w:rsid w:val="00947552"/>
    <w:rsid w:val="009546B4"/>
    <w:rsid w:val="00961051"/>
    <w:rsid w:val="00971FBB"/>
    <w:rsid w:val="0097498F"/>
    <w:rsid w:val="009754DD"/>
    <w:rsid w:val="009871D3"/>
    <w:rsid w:val="009924AA"/>
    <w:rsid w:val="009B1BE8"/>
    <w:rsid w:val="009B5990"/>
    <w:rsid w:val="009D78FB"/>
    <w:rsid w:val="009F36B6"/>
    <w:rsid w:val="00A01F9E"/>
    <w:rsid w:val="00A130D4"/>
    <w:rsid w:val="00A2779B"/>
    <w:rsid w:val="00A370E3"/>
    <w:rsid w:val="00A47F08"/>
    <w:rsid w:val="00A54224"/>
    <w:rsid w:val="00A6112B"/>
    <w:rsid w:val="00A6317A"/>
    <w:rsid w:val="00A63BB3"/>
    <w:rsid w:val="00A663E9"/>
    <w:rsid w:val="00A664F3"/>
    <w:rsid w:val="00A6734F"/>
    <w:rsid w:val="00A81729"/>
    <w:rsid w:val="00A85584"/>
    <w:rsid w:val="00A87CDF"/>
    <w:rsid w:val="00A9433A"/>
    <w:rsid w:val="00AA0808"/>
    <w:rsid w:val="00AA6EDB"/>
    <w:rsid w:val="00AB2931"/>
    <w:rsid w:val="00AB77D9"/>
    <w:rsid w:val="00AC248E"/>
    <w:rsid w:val="00AC35F7"/>
    <w:rsid w:val="00AD0AA6"/>
    <w:rsid w:val="00AE651D"/>
    <w:rsid w:val="00AF00C1"/>
    <w:rsid w:val="00AF51FC"/>
    <w:rsid w:val="00B070D8"/>
    <w:rsid w:val="00B0716F"/>
    <w:rsid w:val="00B100EF"/>
    <w:rsid w:val="00B25A53"/>
    <w:rsid w:val="00B7087A"/>
    <w:rsid w:val="00B9209D"/>
    <w:rsid w:val="00B92EB2"/>
    <w:rsid w:val="00B963AE"/>
    <w:rsid w:val="00BB30B9"/>
    <w:rsid w:val="00BE1E42"/>
    <w:rsid w:val="00BE303B"/>
    <w:rsid w:val="00BF4503"/>
    <w:rsid w:val="00C11893"/>
    <w:rsid w:val="00C15D02"/>
    <w:rsid w:val="00C211F1"/>
    <w:rsid w:val="00C21EF9"/>
    <w:rsid w:val="00C36795"/>
    <w:rsid w:val="00C4150E"/>
    <w:rsid w:val="00C42E21"/>
    <w:rsid w:val="00C53C18"/>
    <w:rsid w:val="00C57575"/>
    <w:rsid w:val="00C605AA"/>
    <w:rsid w:val="00C62D1E"/>
    <w:rsid w:val="00C73F4F"/>
    <w:rsid w:val="00C962DE"/>
    <w:rsid w:val="00CA085E"/>
    <w:rsid w:val="00CA3098"/>
    <w:rsid w:val="00CA32D0"/>
    <w:rsid w:val="00CA4F14"/>
    <w:rsid w:val="00CB318E"/>
    <w:rsid w:val="00CB76A4"/>
    <w:rsid w:val="00CC2B45"/>
    <w:rsid w:val="00CF5706"/>
    <w:rsid w:val="00D569E4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97896"/>
    <w:rsid w:val="00DA135E"/>
    <w:rsid w:val="00DB53E3"/>
    <w:rsid w:val="00DB6539"/>
    <w:rsid w:val="00DE6212"/>
    <w:rsid w:val="00DF5E51"/>
    <w:rsid w:val="00E05216"/>
    <w:rsid w:val="00E25C5A"/>
    <w:rsid w:val="00E27552"/>
    <w:rsid w:val="00E431C7"/>
    <w:rsid w:val="00E57ECD"/>
    <w:rsid w:val="00E91FB2"/>
    <w:rsid w:val="00E92B7B"/>
    <w:rsid w:val="00EB2EE1"/>
    <w:rsid w:val="00EB4C82"/>
    <w:rsid w:val="00EC7074"/>
    <w:rsid w:val="00EC7964"/>
    <w:rsid w:val="00EF2F35"/>
    <w:rsid w:val="00EF4663"/>
    <w:rsid w:val="00F10E72"/>
    <w:rsid w:val="00F138E1"/>
    <w:rsid w:val="00F25C2E"/>
    <w:rsid w:val="00F337D6"/>
    <w:rsid w:val="00F444FA"/>
    <w:rsid w:val="00F5447F"/>
    <w:rsid w:val="00F557B3"/>
    <w:rsid w:val="00F56338"/>
    <w:rsid w:val="00F63053"/>
    <w:rsid w:val="00F674D2"/>
    <w:rsid w:val="00F715DB"/>
    <w:rsid w:val="00F81274"/>
    <w:rsid w:val="00F82754"/>
    <w:rsid w:val="00F86A37"/>
    <w:rsid w:val="00F92314"/>
    <w:rsid w:val="00F93DA7"/>
    <w:rsid w:val="00FA17E8"/>
    <w:rsid w:val="00FA53E6"/>
    <w:rsid w:val="00FA78C8"/>
    <w:rsid w:val="00FB08FF"/>
    <w:rsid w:val="00FB5702"/>
    <w:rsid w:val="00FB7B11"/>
    <w:rsid w:val="00FC09FA"/>
    <w:rsid w:val="00FD74F8"/>
    <w:rsid w:val="00FE5972"/>
    <w:rsid w:val="00FF173F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81A831C"/>
  <w15:docId w15:val="{357ACC9D-FC58-4FB2-96F2-B67BFAB0E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Header">
    <w:name w:val="header"/>
    <w:basedOn w:val="Normal"/>
    <w:link w:val="HeaderChar"/>
    <w:rsid w:val="009F36B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Footer">
    <w:name w:val="footer"/>
    <w:basedOn w:val="Normal"/>
    <w:link w:val="FooterChar"/>
    <w:rsid w:val="009F36B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NormalWeb">
    <w:name w:val="Normal (Web)"/>
    <w:basedOn w:val="Normal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170AC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Strong">
    <w:name w:val="Strong"/>
    <w:uiPriority w:val="22"/>
    <w:qFormat/>
    <w:rsid w:val="007C05DA"/>
    <w:rPr>
      <w:b/>
      <w:bCs/>
    </w:rPr>
  </w:style>
  <w:style w:type="paragraph" w:customStyle="1" w:styleId="MittleresRaster21">
    <w:name w:val="Mittleres Raster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FollowedHyperlink">
    <w:name w:val="FollowedHyperlink"/>
    <w:rsid w:val="0053250D"/>
    <w:rPr>
      <w:color w:val="954F72"/>
      <w:u w:val="single"/>
    </w:rPr>
  </w:style>
  <w:style w:type="character" w:customStyle="1" w:styleId="Erwhnung1">
    <w:name w:val="Erwähnung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CommentReference">
    <w:name w:val="annotation reference"/>
    <w:rsid w:val="00C62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2D1E"/>
    <w:rPr>
      <w:sz w:val="20"/>
    </w:rPr>
  </w:style>
  <w:style w:type="character" w:customStyle="1" w:styleId="CommentTextChar">
    <w:name w:val="Comment Text Char"/>
    <w:link w:val="CommentText"/>
    <w:rsid w:val="00C62D1E"/>
    <w:rPr>
      <w:rFonts w:ascii="Book Antiqua" w:eastAsia="平成明朝" w:hAnsi="Book Antiqua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C62D1E"/>
    <w:rPr>
      <w:b/>
      <w:bCs/>
    </w:rPr>
  </w:style>
  <w:style w:type="character" w:customStyle="1" w:styleId="CommentSubjectChar">
    <w:name w:val="Comment Subject Char"/>
    <w:link w:val="CommentSubject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NichtaufgelsteErwhnung1">
    <w:name w:val="Nicht aufgelöste Erwähnung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C962DE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962DE"/>
    <w:rPr>
      <w:rFonts w:ascii="Book Antiqua" w:eastAsia="平成明朝" w:hAnsi="Book Antiqua"/>
      <w:lang w:val="es-ES" w:eastAsia="es-ES"/>
    </w:rPr>
  </w:style>
  <w:style w:type="character" w:styleId="FootnoteReference">
    <w:name w:val="footnote reference"/>
    <w:basedOn w:val="DefaultParagraphFont"/>
    <w:rsid w:val="00C962D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6882"/>
    <w:pPr>
      <w:ind w:left="720"/>
      <w:contextualSpacing/>
    </w:p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346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1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neurochemistry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onstanze.Seidenbecher@lin-magdeburg.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80</Words>
  <Characters>4451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5221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Kenneth Surya</cp:lastModifiedBy>
  <cp:revision>8</cp:revision>
  <cp:lastPrinted>2019-12-20T10:40:00Z</cp:lastPrinted>
  <dcterms:created xsi:type="dcterms:W3CDTF">2020-03-31T15:32:00Z</dcterms:created>
  <dcterms:modified xsi:type="dcterms:W3CDTF">2024-03-06T12:49:00Z</dcterms:modified>
</cp:coreProperties>
</file>